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9CE1BA" w14:textId="138F2A62" w:rsidR="00C76AA4" w:rsidRDefault="004F5DC6" w:rsidP="00CB5B12">
      <w:pPr>
        <w:jc w:val="center"/>
        <w:rPr>
          <w:rFonts w:ascii="Tahoma" w:hAnsi="Tahoma" w:cs="Tahoma"/>
          <w:b/>
          <w:noProof/>
          <w:lang w:val="id-ID"/>
        </w:rPr>
      </w:pPr>
      <w:r w:rsidRPr="002F227C">
        <w:rPr>
          <w:rFonts w:ascii="Tahoma" w:hAnsi="Tahoma" w:cs="Tahoma"/>
          <w:b/>
          <w:noProof/>
          <w:lang w:val="id-ID"/>
        </w:rPr>
        <w:t xml:space="preserve">RENCANA PEMBELAJARAN </w:t>
      </w:r>
      <w:r w:rsidR="00C76AA4" w:rsidRPr="002F227C">
        <w:rPr>
          <w:rFonts w:ascii="Tahoma" w:hAnsi="Tahoma" w:cs="Tahoma"/>
          <w:b/>
          <w:noProof/>
          <w:lang w:val="id-ID"/>
        </w:rPr>
        <w:t xml:space="preserve">SEMESTER </w:t>
      </w:r>
    </w:p>
    <w:p w14:paraId="7ED056C5" w14:textId="77777777" w:rsidR="00AA5F69" w:rsidRDefault="00AA5F69" w:rsidP="00CB5B12">
      <w:pPr>
        <w:jc w:val="center"/>
        <w:rPr>
          <w:rFonts w:ascii="Tahoma" w:hAnsi="Tahoma" w:cs="Tahoma"/>
          <w:b/>
          <w:noProof/>
        </w:rPr>
      </w:pPr>
      <w:r>
        <w:rPr>
          <w:rFonts w:ascii="Tahoma" w:hAnsi="Tahoma" w:cs="Tahoma"/>
          <w:b/>
          <w:noProof/>
        </w:rPr>
        <w:t xml:space="preserve">PENDIDIKAN AQIDAH AKHLAK </w:t>
      </w:r>
    </w:p>
    <w:p w14:paraId="7659B602" w14:textId="60AA33F5" w:rsidR="00AA5F69" w:rsidRPr="00AA5F69" w:rsidRDefault="00AA5F69" w:rsidP="00CB5B12">
      <w:pPr>
        <w:jc w:val="center"/>
        <w:rPr>
          <w:rFonts w:ascii="Tahoma" w:hAnsi="Tahoma" w:cs="Tahoma"/>
          <w:b/>
          <w:noProof/>
        </w:rPr>
      </w:pPr>
      <w:r>
        <w:rPr>
          <w:rFonts w:ascii="Tahoma" w:hAnsi="Tahoma" w:cs="Tahoma"/>
          <w:b/>
          <w:noProof/>
        </w:rPr>
        <w:t>4 SKS SEM GENAP</w:t>
      </w:r>
    </w:p>
    <w:p w14:paraId="50F99A5E" w14:textId="77777777" w:rsidR="001C22EF" w:rsidRPr="002F227C" w:rsidRDefault="001C22EF" w:rsidP="00CB5B12">
      <w:pPr>
        <w:tabs>
          <w:tab w:val="num" w:pos="709"/>
        </w:tabs>
        <w:jc w:val="both"/>
        <w:rPr>
          <w:rFonts w:ascii="Tahoma" w:hAnsi="Tahoma" w:cs="Tahoma"/>
          <w:noProof/>
          <w:sz w:val="20"/>
          <w:szCs w:val="20"/>
          <w:lang w:val="id-ID"/>
        </w:rPr>
      </w:pPr>
    </w:p>
    <w:tbl>
      <w:tblPr>
        <w:tblpPr w:leftFromText="180" w:rightFromText="180" w:vertAnchor="text" w:tblpXSpec="center" w:tblpY="1"/>
        <w:tblOverlap w:val="never"/>
        <w:tblW w:w="87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4111"/>
        <w:gridCol w:w="3544"/>
      </w:tblGrid>
      <w:tr w:rsidR="004765A4" w:rsidRPr="0019290B" w14:paraId="3C18993E" w14:textId="77777777" w:rsidTr="00CF35C5">
        <w:trPr>
          <w:trHeight w:val="1180"/>
          <w:tblHeader/>
        </w:trPr>
        <w:tc>
          <w:tcPr>
            <w:tcW w:w="1134" w:type="dxa"/>
            <w:vAlign w:val="center"/>
            <w:hideMark/>
          </w:tcPr>
          <w:p w14:paraId="12A3F9E5" w14:textId="77777777" w:rsidR="004765A4" w:rsidRPr="00364B0C" w:rsidRDefault="004765A4" w:rsidP="00B57C66">
            <w:pPr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  <w:lang w:val="id-ID" w:eastAsia="id-ID"/>
              </w:rPr>
            </w:pPr>
            <w:r w:rsidRPr="00364B0C">
              <w:rPr>
                <w:rFonts w:ascii="Tahoma" w:hAnsi="Tahoma" w:cs="Tahoma"/>
                <w:b/>
                <w:bCs/>
                <w:noProof/>
                <w:sz w:val="18"/>
                <w:szCs w:val="18"/>
                <w:lang w:val="id-ID" w:eastAsia="id-ID"/>
              </w:rPr>
              <w:t>Minggu/ Pertemuan Ke</w:t>
            </w:r>
          </w:p>
        </w:tc>
        <w:tc>
          <w:tcPr>
            <w:tcW w:w="4111" w:type="dxa"/>
            <w:vAlign w:val="center"/>
            <w:hideMark/>
          </w:tcPr>
          <w:p w14:paraId="37B66F54" w14:textId="77777777" w:rsidR="004765A4" w:rsidRPr="00364B0C" w:rsidRDefault="004765A4" w:rsidP="00B57C66">
            <w:pPr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  <w:lang w:val="id-ID" w:eastAsia="id-ID"/>
              </w:rPr>
            </w:pPr>
            <w:r w:rsidRPr="00364B0C">
              <w:rPr>
                <w:rFonts w:ascii="Tahoma" w:hAnsi="Tahoma" w:cs="Tahoma"/>
                <w:b/>
                <w:bCs/>
                <w:noProof/>
                <w:sz w:val="18"/>
                <w:szCs w:val="18"/>
                <w:lang w:val="id-ID" w:eastAsia="id-ID"/>
              </w:rPr>
              <w:t>Capaian Pembelajaran Mingguan</w:t>
            </w:r>
          </w:p>
          <w:p w14:paraId="6CD9B8A3" w14:textId="77777777" w:rsidR="004765A4" w:rsidRPr="00364B0C" w:rsidRDefault="004765A4" w:rsidP="00B57C66">
            <w:pPr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  <w:lang w:val="id-ID" w:eastAsia="id-ID"/>
              </w:rPr>
            </w:pPr>
          </w:p>
        </w:tc>
        <w:tc>
          <w:tcPr>
            <w:tcW w:w="3544" w:type="dxa"/>
            <w:vAlign w:val="center"/>
          </w:tcPr>
          <w:p w14:paraId="5270C6C2" w14:textId="77777777" w:rsidR="004765A4" w:rsidRPr="00364B0C" w:rsidRDefault="004765A4" w:rsidP="00B57C66">
            <w:pPr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  <w:lang w:val="id-ID" w:eastAsia="id-ID"/>
              </w:rPr>
            </w:pPr>
            <w:r w:rsidRPr="00364B0C">
              <w:rPr>
                <w:rFonts w:ascii="Tahoma" w:hAnsi="Tahoma" w:cs="Tahoma"/>
                <w:b/>
                <w:bCs/>
                <w:noProof/>
                <w:sz w:val="18"/>
                <w:szCs w:val="18"/>
                <w:lang w:val="id-ID" w:eastAsia="id-ID"/>
              </w:rPr>
              <w:t>Materi Pembelajaran</w:t>
            </w:r>
          </w:p>
          <w:p w14:paraId="07703755" w14:textId="49F5DBF9" w:rsidR="004765A4" w:rsidRPr="00364B0C" w:rsidRDefault="004765A4" w:rsidP="00B57C66">
            <w:pPr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  <w:lang w:val="id-ID" w:eastAsia="id-ID"/>
              </w:rPr>
            </w:pPr>
          </w:p>
        </w:tc>
      </w:tr>
      <w:tr w:rsidR="007C79F8" w:rsidRPr="0019290B" w14:paraId="1DB75619" w14:textId="77777777" w:rsidTr="00CF35C5">
        <w:trPr>
          <w:trHeight w:hRule="exact" w:val="957"/>
        </w:trPr>
        <w:tc>
          <w:tcPr>
            <w:tcW w:w="1134" w:type="dxa"/>
            <w:vAlign w:val="center"/>
            <w:hideMark/>
          </w:tcPr>
          <w:p w14:paraId="5F8BABE2" w14:textId="77777777" w:rsidR="007C79F8" w:rsidRPr="0019290B" w:rsidRDefault="007C79F8" w:rsidP="00B57C66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</w:pPr>
            <w:r w:rsidRPr="0019290B"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  <w:t>1</w:t>
            </w:r>
          </w:p>
        </w:tc>
        <w:tc>
          <w:tcPr>
            <w:tcW w:w="4111" w:type="dxa"/>
          </w:tcPr>
          <w:p w14:paraId="0C4DDB11" w14:textId="22115010" w:rsidR="007C79F8" w:rsidRPr="00630EBD" w:rsidRDefault="007C79F8" w:rsidP="00B57C66">
            <w:pPr>
              <w:rPr>
                <w:rFonts w:ascii="Tahoma" w:hAnsi="Tahoma" w:cs="Tahoma"/>
                <w:sz w:val="18"/>
                <w:szCs w:val="18"/>
              </w:rPr>
            </w:pP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Mahasiswa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dapat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menyepakati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 xml:space="preserve"> dan 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melaksanakan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ketentuan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pembelajaran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 xml:space="preserve"> yang 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positif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>,</w:t>
            </w:r>
            <w:r w:rsidR="00015556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sehingga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mendukung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 xml:space="preserve"> proses 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perkuliahan</w:t>
            </w:r>
            <w:proofErr w:type="spellEnd"/>
          </w:p>
          <w:p w14:paraId="21D9C61D" w14:textId="77777777" w:rsidR="007C79F8" w:rsidRPr="00630EBD" w:rsidRDefault="007C79F8" w:rsidP="00B57C66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544" w:type="dxa"/>
          </w:tcPr>
          <w:p w14:paraId="0859654E" w14:textId="77777777" w:rsidR="007C79F8" w:rsidRPr="00630EBD" w:rsidRDefault="007C79F8" w:rsidP="00B57C66">
            <w:pPr>
              <w:rPr>
                <w:rFonts w:ascii="Tahoma" w:hAnsi="Tahoma" w:cs="Tahoma"/>
                <w:sz w:val="18"/>
                <w:szCs w:val="18"/>
              </w:rPr>
            </w:pP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Orientasi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belajar</w:t>
            </w:r>
            <w:proofErr w:type="spellEnd"/>
          </w:p>
          <w:p w14:paraId="588A05BF" w14:textId="68902080" w:rsidR="007C79F8" w:rsidRPr="00F77D92" w:rsidRDefault="007C79F8" w:rsidP="00B57C66">
            <w:pPr>
              <w:rPr>
                <w:rFonts w:ascii="Tahoma" w:hAnsi="Tahoma" w:cs="Tahoma"/>
                <w:color w:val="0070C0"/>
                <w:sz w:val="18"/>
                <w:szCs w:val="18"/>
                <w:lang w:eastAsia="id-ID"/>
              </w:rPr>
            </w:pP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Kontrak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belajar</w:t>
            </w:r>
            <w:proofErr w:type="spellEnd"/>
          </w:p>
        </w:tc>
      </w:tr>
      <w:tr w:rsidR="007C79F8" w:rsidRPr="0019290B" w14:paraId="77FD52D7" w14:textId="77777777" w:rsidTr="00CF35C5">
        <w:trPr>
          <w:trHeight w:hRule="exact" w:val="708"/>
        </w:trPr>
        <w:tc>
          <w:tcPr>
            <w:tcW w:w="1134" w:type="dxa"/>
            <w:vAlign w:val="center"/>
            <w:hideMark/>
          </w:tcPr>
          <w:p w14:paraId="1D6ECF81" w14:textId="77777777" w:rsidR="007C79F8" w:rsidRPr="0019290B" w:rsidRDefault="007C79F8" w:rsidP="00B57C66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</w:pPr>
            <w:r w:rsidRPr="0019290B"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  <w:t>2</w:t>
            </w:r>
          </w:p>
        </w:tc>
        <w:tc>
          <w:tcPr>
            <w:tcW w:w="4111" w:type="dxa"/>
          </w:tcPr>
          <w:p w14:paraId="3F1B5A36" w14:textId="77777777" w:rsidR="007C79F8" w:rsidRPr="00630EBD" w:rsidRDefault="007C79F8" w:rsidP="00B57C66">
            <w:pPr>
              <w:rPr>
                <w:rFonts w:ascii="Tahoma" w:hAnsi="Tahoma" w:cs="Tahoma"/>
                <w:sz w:val="18"/>
                <w:szCs w:val="18"/>
                <w:lang w:val="id-ID" w:eastAsia="id-ID"/>
              </w:rPr>
            </w:pPr>
            <w:r w:rsidRPr="00630EBD">
              <w:rPr>
                <w:rFonts w:ascii="Tahoma" w:hAnsi="Tahoma" w:cs="Tahoma"/>
                <w:noProof/>
                <w:sz w:val="18"/>
                <w:szCs w:val="18"/>
                <w:lang w:eastAsia="id-ID"/>
              </w:rPr>
              <w:t xml:space="preserve">Mahasiswa mampu mereview dan mendeskripsikan materi 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Aqidah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>/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Akhlak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Pr="00630EBD">
              <w:rPr>
                <w:rFonts w:ascii="Tahoma" w:hAnsi="Tahoma" w:cs="Tahoma"/>
                <w:noProof/>
                <w:sz w:val="18"/>
                <w:szCs w:val="18"/>
                <w:lang w:eastAsia="id-ID"/>
              </w:rPr>
              <w:t>SD/MI (Muhammadiyah / Negeri)</w:t>
            </w:r>
          </w:p>
        </w:tc>
        <w:tc>
          <w:tcPr>
            <w:tcW w:w="3544" w:type="dxa"/>
          </w:tcPr>
          <w:p w14:paraId="6F40CA22" w14:textId="7BFF28DC" w:rsidR="007C79F8" w:rsidRPr="007A531C" w:rsidRDefault="007C79F8" w:rsidP="00B57C66">
            <w:pPr>
              <w:rPr>
                <w:rFonts w:ascii="Tahoma" w:hAnsi="Tahoma" w:cs="Tahoma"/>
                <w:sz w:val="20"/>
                <w:szCs w:val="20"/>
                <w:lang w:val="id-ID"/>
              </w:rPr>
            </w:pPr>
            <w:r w:rsidRPr="00630EBD">
              <w:rPr>
                <w:rFonts w:ascii="Tahoma" w:hAnsi="Tahoma" w:cs="Tahoma"/>
                <w:noProof/>
                <w:sz w:val="18"/>
                <w:szCs w:val="18"/>
                <w:lang w:eastAsia="id-ID"/>
              </w:rPr>
              <w:t xml:space="preserve">Mereview  dan mendeskripsikan Materi 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Aqidah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>/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Akhlak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 xml:space="preserve"> pada 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buku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teks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 xml:space="preserve"> SMP Negeri</w:t>
            </w:r>
          </w:p>
        </w:tc>
      </w:tr>
      <w:tr w:rsidR="007C79F8" w:rsidRPr="0019290B" w14:paraId="042C6DD1" w14:textId="77777777" w:rsidTr="00CF35C5">
        <w:trPr>
          <w:trHeight w:hRule="exact" w:val="710"/>
        </w:trPr>
        <w:tc>
          <w:tcPr>
            <w:tcW w:w="1134" w:type="dxa"/>
            <w:vAlign w:val="center"/>
            <w:hideMark/>
          </w:tcPr>
          <w:p w14:paraId="4C600A06" w14:textId="77777777" w:rsidR="007C79F8" w:rsidRPr="0019290B" w:rsidRDefault="007C79F8" w:rsidP="00B57C66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</w:pPr>
            <w:r w:rsidRPr="0019290B"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  <w:t>3</w:t>
            </w:r>
          </w:p>
        </w:tc>
        <w:tc>
          <w:tcPr>
            <w:tcW w:w="4111" w:type="dxa"/>
          </w:tcPr>
          <w:p w14:paraId="1B6D7534" w14:textId="77777777" w:rsidR="007C79F8" w:rsidRPr="00630EBD" w:rsidRDefault="007C79F8" w:rsidP="00B57C66">
            <w:pPr>
              <w:rPr>
                <w:rFonts w:ascii="Tahoma" w:hAnsi="Tahoma" w:cs="Tahoma"/>
                <w:sz w:val="18"/>
                <w:szCs w:val="18"/>
                <w:lang w:val="id-ID" w:eastAsia="id-ID"/>
              </w:rPr>
            </w:pPr>
            <w:r w:rsidRPr="00630EBD">
              <w:rPr>
                <w:rFonts w:ascii="Tahoma" w:hAnsi="Tahoma" w:cs="Tahoma"/>
                <w:noProof/>
                <w:sz w:val="18"/>
                <w:szCs w:val="18"/>
                <w:lang w:eastAsia="id-ID"/>
              </w:rPr>
              <w:t xml:space="preserve">Mahasiswa mampu mereview dan mendeskripsikan materi 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Aqidah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>/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Akhlak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 xml:space="preserve"> SMP Negeri</w:t>
            </w:r>
          </w:p>
        </w:tc>
        <w:tc>
          <w:tcPr>
            <w:tcW w:w="3544" w:type="dxa"/>
          </w:tcPr>
          <w:p w14:paraId="213917D0" w14:textId="3527AC7C" w:rsidR="007C79F8" w:rsidRPr="007A531C" w:rsidRDefault="007C79F8" w:rsidP="00B57C66">
            <w:pPr>
              <w:rPr>
                <w:rFonts w:ascii="Tahoma" w:hAnsi="Tahoma" w:cs="Tahoma"/>
                <w:sz w:val="20"/>
                <w:szCs w:val="20"/>
                <w:lang w:val="id-ID"/>
              </w:rPr>
            </w:pPr>
            <w:r w:rsidRPr="00630EBD">
              <w:rPr>
                <w:rFonts w:ascii="Tahoma" w:hAnsi="Tahoma" w:cs="Tahoma"/>
                <w:noProof/>
                <w:sz w:val="18"/>
                <w:szCs w:val="18"/>
                <w:lang w:eastAsia="id-ID"/>
              </w:rPr>
              <w:t xml:space="preserve">Mereview  dan mendeskripsikan Materi 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Aqidah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>/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Akhlak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 xml:space="preserve"> pada 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buku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teks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 xml:space="preserve"> SMP Negeri</w:t>
            </w:r>
          </w:p>
        </w:tc>
      </w:tr>
      <w:tr w:rsidR="007C79F8" w:rsidRPr="0019290B" w14:paraId="2AD6F505" w14:textId="77777777" w:rsidTr="00CF35C5">
        <w:trPr>
          <w:trHeight w:hRule="exact" w:val="723"/>
        </w:trPr>
        <w:tc>
          <w:tcPr>
            <w:tcW w:w="1134" w:type="dxa"/>
            <w:vAlign w:val="center"/>
          </w:tcPr>
          <w:p w14:paraId="377DA2D3" w14:textId="77777777" w:rsidR="007C79F8" w:rsidRPr="0019290B" w:rsidRDefault="007C79F8" w:rsidP="00B57C66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</w:pPr>
            <w:r w:rsidRPr="0019290B"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  <w:t>4</w:t>
            </w:r>
          </w:p>
        </w:tc>
        <w:tc>
          <w:tcPr>
            <w:tcW w:w="4111" w:type="dxa"/>
          </w:tcPr>
          <w:p w14:paraId="69DC3F75" w14:textId="77777777" w:rsidR="007C79F8" w:rsidRPr="00630EBD" w:rsidRDefault="007C79F8" w:rsidP="00B57C66">
            <w:pPr>
              <w:rPr>
                <w:rFonts w:ascii="Tahoma" w:hAnsi="Tahoma" w:cs="Tahoma"/>
                <w:sz w:val="18"/>
                <w:szCs w:val="18"/>
              </w:rPr>
            </w:pPr>
            <w:r w:rsidRPr="00630EBD">
              <w:rPr>
                <w:rFonts w:ascii="Tahoma" w:hAnsi="Tahoma" w:cs="Tahoma"/>
                <w:noProof/>
                <w:sz w:val="18"/>
                <w:szCs w:val="18"/>
                <w:lang w:eastAsia="id-ID"/>
              </w:rPr>
              <w:t xml:space="preserve">Mahasiswa mampu mereview dan mendeskripsikan materi 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Aqidah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>/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Akhlak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 xml:space="preserve"> SMP/MTs Muhammadiyah</w:t>
            </w:r>
          </w:p>
        </w:tc>
        <w:tc>
          <w:tcPr>
            <w:tcW w:w="3544" w:type="dxa"/>
          </w:tcPr>
          <w:p w14:paraId="34DD4793" w14:textId="2861C3CA" w:rsidR="007C79F8" w:rsidRPr="00BE6BA7" w:rsidRDefault="007C79F8" w:rsidP="00B57C66">
            <w:pPr>
              <w:pStyle w:val="ListParagraph"/>
              <w:ind w:left="0"/>
              <w:rPr>
                <w:rFonts w:ascii="Tahoma" w:hAnsi="Tahoma" w:cs="Tahoma"/>
                <w:sz w:val="18"/>
                <w:szCs w:val="18"/>
              </w:rPr>
            </w:pPr>
            <w:r w:rsidRPr="00630EBD">
              <w:rPr>
                <w:rFonts w:ascii="Tahoma" w:hAnsi="Tahoma" w:cs="Tahoma"/>
                <w:noProof/>
                <w:sz w:val="18"/>
                <w:szCs w:val="18"/>
                <w:lang w:eastAsia="id-ID"/>
              </w:rPr>
              <w:t xml:space="preserve">Mereview  dan mendeskripsikan Materi 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Aqidah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>/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Akhlak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 xml:space="preserve"> pada 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buku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teks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 xml:space="preserve"> SMP/MTs Muhammadiyah</w:t>
            </w:r>
          </w:p>
        </w:tc>
      </w:tr>
      <w:tr w:rsidR="007C79F8" w:rsidRPr="0019290B" w14:paraId="0721180C" w14:textId="77777777" w:rsidTr="00CF35C5">
        <w:trPr>
          <w:trHeight w:hRule="exact" w:val="852"/>
        </w:trPr>
        <w:tc>
          <w:tcPr>
            <w:tcW w:w="1134" w:type="dxa"/>
            <w:vAlign w:val="center"/>
            <w:hideMark/>
          </w:tcPr>
          <w:p w14:paraId="13828B86" w14:textId="77777777" w:rsidR="007C79F8" w:rsidRPr="0019290B" w:rsidRDefault="007C79F8" w:rsidP="00B57C66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</w:pPr>
            <w:r w:rsidRPr="0019290B"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  <w:t>5</w:t>
            </w:r>
          </w:p>
        </w:tc>
        <w:tc>
          <w:tcPr>
            <w:tcW w:w="4111" w:type="dxa"/>
          </w:tcPr>
          <w:p w14:paraId="122F4AD4" w14:textId="15840F14" w:rsidR="007C79F8" w:rsidRPr="00630EBD" w:rsidRDefault="007C79F8" w:rsidP="00B57C66">
            <w:pPr>
              <w:autoSpaceDE w:val="0"/>
              <w:autoSpaceDN w:val="0"/>
              <w:adjustRightInd w:val="0"/>
              <w:rPr>
                <w:rFonts w:ascii="Tahoma" w:hAnsi="Tahoma" w:cs="Tahoma"/>
                <w:sz w:val="18"/>
                <w:szCs w:val="18"/>
                <w:lang w:val="id-ID"/>
              </w:rPr>
            </w:pPr>
            <w:r w:rsidRPr="00630EBD">
              <w:rPr>
                <w:rFonts w:ascii="Tahoma" w:hAnsi="Tahoma" w:cs="Tahoma"/>
                <w:noProof/>
                <w:sz w:val="18"/>
                <w:szCs w:val="18"/>
                <w:lang w:eastAsia="id-ID"/>
              </w:rPr>
              <w:t xml:space="preserve">Mahasiswa mampu mereview dan mendeskripsikan materi 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Aqidah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>/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Akhlak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 xml:space="preserve"> SMA/K/MA Negeri</w:t>
            </w:r>
          </w:p>
        </w:tc>
        <w:tc>
          <w:tcPr>
            <w:tcW w:w="3544" w:type="dxa"/>
          </w:tcPr>
          <w:p w14:paraId="7ECE37EB" w14:textId="03B3E335" w:rsidR="007C79F8" w:rsidRPr="00BE6BA7" w:rsidRDefault="007C79F8" w:rsidP="00B57C66">
            <w:pPr>
              <w:pStyle w:val="ListParagraph"/>
              <w:ind w:left="0"/>
              <w:rPr>
                <w:rFonts w:ascii="Tahoma" w:hAnsi="Tahoma" w:cs="Tahoma"/>
                <w:sz w:val="18"/>
                <w:szCs w:val="18"/>
              </w:rPr>
            </w:pPr>
            <w:r w:rsidRPr="00630EBD">
              <w:rPr>
                <w:rFonts w:ascii="Tahoma" w:hAnsi="Tahoma" w:cs="Tahoma"/>
                <w:noProof/>
                <w:sz w:val="18"/>
                <w:szCs w:val="18"/>
                <w:lang w:eastAsia="id-ID"/>
              </w:rPr>
              <w:t xml:space="preserve">Mereview dan mendeskripsikan Materi 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Aqidah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>/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Akhlak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 xml:space="preserve"> pada 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buku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teks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 xml:space="preserve"> SMA/K / MA Negeri</w:t>
            </w:r>
          </w:p>
        </w:tc>
      </w:tr>
      <w:tr w:rsidR="007C79F8" w:rsidRPr="0019290B" w14:paraId="0C314E07" w14:textId="77777777" w:rsidTr="00CF35C5">
        <w:trPr>
          <w:trHeight w:hRule="exact" w:val="840"/>
        </w:trPr>
        <w:tc>
          <w:tcPr>
            <w:tcW w:w="1134" w:type="dxa"/>
            <w:vAlign w:val="center"/>
            <w:hideMark/>
          </w:tcPr>
          <w:p w14:paraId="1BA43969" w14:textId="77777777" w:rsidR="007C79F8" w:rsidRPr="0019290B" w:rsidRDefault="007C79F8" w:rsidP="00B57C66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eastAsia="id-ID"/>
              </w:rPr>
            </w:pPr>
            <w:r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  <w:t>6</w:t>
            </w:r>
          </w:p>
        </w:tc>
        <w:tc>
          <w:tcPr>
            <w:tcW w:w="4111" w:type="dxa"/>
          </w:tcPr>
          <w:p w14:paraId="063B3BB4" w14:textId="77777777" w:rsidR="007C79F8" w:rsidRPr="00630EBD" w:rsidRDefault="007C79F8" w:rsidP="00B57C66">
            <w:pPr>
              <w:rPr>
                <w:rFonts w:ascii="Tahoma" w:hAnsi="Tahoma" w:cs="Tahoma"/>
                <w:sz w:val="18"/>
                <w:szCs w:val="18"/>
                <w:lang w:val="id-ID"/>
              </w:rPr>
            </w:pPr>
            <w:r w:rsidRPr="00630EBD">
              <w:rPr>
                <w:rFonts w:ascii="Tahoma" w:hAnsi="Tahoma" w:cs="Tahoma"/>
                <w:noProof/>
                <w:sz w:val="18"/>
                <w:szCs w:val="18"/>
                <w:lang w:eastAsia="id-ID"/>
              </w:rPr>
              <w:t xml:space="preserve">Mahasiswa mampu mereview dan mendeskripsikan materi 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Aqidah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>/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Akhlak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 xml:space="preserve"> SMA/K/MA Muhammadiyah</w:t>
            </w:r>
          </w:p>
        </w:tc>
        <w:tc>
          <w:tcPr>
            <w:tcW w:w="3544" w:type="dxa"/>
          </w:tcPr>
          <w:p w14:paraId="7EA61709" w14:textId="2DB349F7" w:rsidR="007C79F8" w:rsidRPr="007A531C" w:rsidRDefault="007C79F8" w:rsidP="00B57C66">
            <w:pPr>
              <w:rPr>
                <w:rFonts w:ascii="Tahoma" w:hAnsi="Tahoma" w:cs="Tahoma"/>
                <w:sz w:val="20"/>
                <w:szCs w:val="20"/>
                <w:lang w:val="id-ID"/>
              </w:rPr>
            </w:pPr>
            <w:r w:rsidRPr="00630EBD">
              <w:rPr>
                <w:rFonts w:ascii="Tahoma" w:hAnsi="Tahoma" w:cs="Tahoma"/>
                <w:noProof/>
                <w:sz w:val="18"/>
                <w:szCs w:val="18"/>
                <w:lang w:eastAsia="id-ID"/>
              </w:rPr>
              <w:t xml:space="preserve">Mereview  dan mendeskripsikan Materi 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Aqidah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>/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Akhlak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 xml:space="preserve"> pada 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buku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teks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 xml:space="preserve"> SMA/K/MA Muhammadiyah</w:t>
            </w:r>
          </w:p>
        </w:tc>
      </w:tr>
      <w:tr w:rsidR="007C79F8" w:rsidRPr="0019290B" w14:paraId="4190A4EE" w14:textId="77777777" w:rsidTr="00CF35C5">
        <w:trPr>
          <w:trHeight w:hRule="exact" w:val="685"/>
        </w:trPr>
        <w:tc>
          <w:tcPr>
            <w:tcW w:w="1134" w:type="dxa"/>
            <w:vAlign w:val="center"/>
            <w:hideMark/>
          </w:tcPr>
          <w:p w14:paraId="5A8B0AA1" w14:textId="77777777" w:rsidR="007C79F8" w:rsidRPr="00015556" w:rsidRDefault="007C79F8" w:rsidP="00B57C66">
            <w:pPr>
              <w:jc w:val="center"/>
              <w:rPr>
                <w:rFonts w:ascii="Tahoma" w:hAnsi="Tahoma" w:cs="Tahoma"/>
                <w:noProof/>
                <w:sz w:val="18"/>
                <w:szCs w:val="18"/>
                <w:highlight w:val="yellow"/>
                <w:lang w:val="id-ID" w:eastAsia="id-ID"/>
              </w:rPr>
            </w:pPr>
            <w:r w:rsidRPr="00015556">
              <w:rPr>
                <w:rFonts w:ascii="Tahoma" w:hAnsi="Tahoma" w:cs="Tahoma"/>
                <w:noProof/>
                <w:sz w:val="18"/>
                <w:szCs w:val="18"/>
                <w:highlight w:val="yellow"/>
                <w:lang w:val="id-ID" w:eastAsia="id-ID"/>
              </w:rPr>
              <w:t>7</w:t>
            </w:r>
          </w:p>
        </w:tc>
        <w:tc>
          <w:tcPr>
            <w:tcW w:w="4111" w:type="dxa"/>
          </w:tcPr>
          <w:p w14:paraId="2323A326" w14:textId="77777777" w:rsidR="007C79F8" w:rsidRPr="00015556" w:rsidRDefault="007C79F8" w:rsidP="00B57C66">
            <w:pPr>
              <w:rPr>
                <w:rFonts w:ascii="Tahoma" w:hAnsi="Tahoma" w:cs="Tahoma"/>
                <w:sz w:val="18"/>
                <w:szCs w:val="18"/>
                <w:highlight w:val="yellow"/>
                <w:lang w:val="id-ID"/>
              </w:rPr>
            </w:pPr>
            <w:r w:rsidRPr="00015556">
              <w:rPr>
                <w:rFonts w:ascii="Tahoma" w:hAnsi="Tahoma" w:cs="Tahoma"/>
                <w:noProof/>
                <w:sz w:val="18"/>
                <w:szCs w:val="18"/>
                <w:highlight w:val="yellow"/>
                <w:lang w:eastAsia="id-ID"/>
              </w:rPr>
              <w:t>Mahasiswa mampu</w:t>
            </w:r>
            <w:r w:rsidRPr="00015556">
              <w:rPr>
                <w:rFonts w:ascii="Tahoma" w:hAnsi="Tahoma" w:cs="Tahoma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015556">
              <w:rPr>
                <w:rFonts w:ascii="Tahoma" w:hAnsi="Tahoma" w:cs="Tahoma"/>
                <w:sz w:val="18"/>
                <w:szCs w:val="18"/>
                <w:highlight w:val="yellow"/>
              </w:rPr>
              <w:t>menganalisis</w:t>
            </w:r>
            <w:proofErr w:type="spellEnd"/>
            <w:r w:rsidRPr="00015556">
              <w:rPr>
                <w:rFonts w:ascii="Tahoma" w:hAnsi="Tahoma" w:cs="Tahoma"/>
                <w:sz w:val="18"/>
                <w:szCs w:val="18"/>
                <w:highlight w:val="yellow"/>
              </w:rPr>
              <w:t xml:space="preserve"> dan </w:t>
            </w:r>
            <w:proofErr w:type="spellStart"/>
            <w:r w:rsidRPr="00015556">
              <w:rPr>
                <w:rFonts w:ascii="Tahoma" w:hAnsi="Tahoma" w:cs="Tahoma"/>
                <w:sz w:val="18"/>
                <w:szCs w:val="18"/>
                <w:highlight w:val="yellow"/>
              </w:rPr>
              <w:t>memahami</w:t>
            </w:r>
            <w:proofErr w:type="spellEnd"/>
            <w:r w:rsidRPr="00015556">
              <w:rPr>
                <w:rFonts w:ascii="Tahoma" w:hAnsi="Tahoma" w:cs="Tahoma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015556">
              <w:rPr>
                <w:rFonts w:ascii="Tahoma" w:hAnsi="Tahoma" w:cs="Tahoma"/>
                <w:sz w:val="18"/>
                <w:szCs w:val="18"/>
                <w:highlight w:val="yellow"/>
              </w:rPr>
              <w:t>dokumen</w:t>
            </w:r>
            <w:proofErr w:type="spellEnd"/>
            <w:r w:rsidRPr="00015556">
              <w:rPr>
                <w:rFonts w:ascii="Tahoma" w:hAnsi="Tahoma" w:cs="Tahoma"/>
                <w:sz w:val="18"/>
                <w:szCs w:val="18"/>
                <w:highlight w:val="yellow"/>
              </w:rPr>
              <w:t xml:space="preserve"> SKL, KI-KD, dan </w:t>
            </w:r>
            <w:proofErr w:type="spellStart"/>
            <w:r w:rsidRPr="00015556">
              <w:rPr>
                <w:rFonts w:ascii="Tahoma" w:hAnsi="Tahoma" w:cs="Tahoma"/>
                <w:sz w:val="18"/>
                <w:szCs w:val="18"/>
                <w:highlight w:val="yellow"/>
              </w:rPr>
              <w:t>Silabus</w:t>
            </w:r>
            <w:proofErr w:type="spellEnd"/>
          </w:p>
        </w:tc>
        <w:tc>
          <w:tcPr>
            <w:tcW w:w="3544" w:type="dxa"/>
          </w:tcPr>
          <w:p w14:paraId="30E7F2E1" w14:textId="0A924EF8" w:rsidR="007C79F8" w:rsidRPr="00015556" w:rsidRDefault="007C79F8" w:rsidP="00B57C66">
            <w:pPr>
              <w:pStyle w:val="ListParagraph"/>
              <w:ind w:left="0"/>
              <w:rPr>
                <w:rFonts w:ascii="Tahoma" w:hAnsi="Tahoma" w:cs="Tahoma"/>
                <w:sz w:val="18"/>
                <w:szCs w:val="18"/>
                <w:highlight w:val="yellow"/>
              </w:rPr>
            </w:pPr>
            <w:r w:rsidRPr="00015556">
              <w:rPr>
                <w:rFonts w:ascii="Tahoma" w:hAnsi="Tahoma" w:cs="Tahoma"/>
                <w:noProof/>
                <w:sz w:val="18"/>
                <w:szCs w:val="18"/>
                <w:highlight w:val="yellow"/>
              </w:rPr>
              <w:t xml:space="preserve">Definisi, fungsi, hubungan keterkaitan antara </w:t>
            </w:r>
            <w:r w:rsidRPr="00015556">
              <w:rPr>
                <w:rFonts w:ascii="Tahoma" w:hAnsi="Tahoma" w:cs="Tahoma"/>
                <w:sz w:val="18"/>
                <w:szCs w:val="18"/>
                <w:highlight w:val="yellow"/>
              </w:rPr>
              <w:t xml:space="preserve">SKL, KI-KD, dan </w:t>
            </w:r>
            <w:proofErr w:type="spellStart"/>
            <w:r w:rsidRPr="00015556">
              <w:rPr>
                <w:rFonts w:ascii="Tahoma" w:hAnsi="Tahoma" w:cs="Tahoma"/>
                <w:sz w:val="18"/>
                <w:szCs w:val="18"/>
                <w:highlight w:val="yellow"/>
              </w:rPr>
              <w:t>Silabus</w:t>
            </w:r>
            <w:proofErr w:type="spellEnd"/>
          </w:p>
        </w:tc>
      </w:tr>
      <w:tr w:rsidR="00347C6E" w:rsidRPr="0019290B" w14:paraId="4F0932BD" w14:textId="77777777" w:rsidTr="00364B0C">
        <w:trPr>
          <w:trHeight w:hRule="exact" w:val="439"/>
        </w:trPr>
        <w:tc>
          <w:tcPr>
            <w:tcW w:w="8789" w:type="dxa"/>
            <w:gridSpan w:val="3"/>
            <w:vAlign w:val="center"/>
          </w:tcPr>
          <w:p w14:paraId="651418D3" w14:textId="77777777" w:rsidR="00347C6E" w:rsidRPr="00630EBD" w:rsidRDefault="005019B4" w:rsidP="00B57C66">
            <w:pPr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</w:rPr>
            </w:pPr>
            <w:r w:rsidRPr="00630EBD">
              <w:rPr>
                <w:rFonts w:ascii="Tahoma" w:hAnsi="Tahoma" w:cs="Tahoma"/>
                <w:b/>
                <w:bCs/>
                <w:noProof/>
                <w:sz w:val="18"/>
                <w:szCs w:val="18"/>
              </w:rPr>
              <w:t xml:space="preserve"> UJIAN TENGAH SEMESTER</w:t>
            </w:r>
          </w:p>
        </w:tc>
      </w:tr>
      <w:tr w:rsidR="00B57C66" w:rsidRPr="0019290B" w14:paraId="754436B3" w14:textId="77777777" w:rsidTr="00CF35C5">
        <w:trPr>
          <w:trHeight w:hRule="exact" w:val="781"/>
        </w:trPr>
        <w:tc>
          <w:tcPr>
            <w:tcW w:w="1134" w:type="dxa"/>
            <w:vAlign w:val="center"/>
          </w:tcPr>
          <w:p w14:paraId="2EEC5F91" w14:textId="77777777" w:rsidR="00B57C66" w:rsidRPr="00A33BEE" w:rsidRDefault="00B57C66" w:rsidP="00B57C66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</w:pPr>
            <w:r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  <w:t>8</w:t>
            </w:r>
          </w:p>
        </w:tc>
        <w:tc>
          <w:tcPr>
            <w:tcW w:w="4111" w:type="dxa"/>
          </w:tcPr>
          <w:p w14:paraId="3D1B0E86" w14:textId="77777777" w:rsidR="00B57C66" w:rsidRPr="00002C7C" w:rsidRDefault="00B57C66" w:rsidP="00B57C66">
            <w:pPr>
              <w:rPr>
                <w:rFonts w:ascii="Tahoma" w:hAnsi="Tahoma" w:cs="Tahoma"/>
                <w:sz w:val="18"/>
                <w:szCs w:val="18"/>
                <w:highlight w:val="yellow"/>
                <w:lang w:val="id-ID"/>
              </w:rPr>
            </w:pPr>
            <w:r w:rsidRPr="00002C7C">
              <w:rPr>
                <w:rFonts w:ascii="Tahoma" w:hAnsi="Tahoma" w:cs="Tahoma"/>
                <w:noProof/>
                <w:sz w:val="18"/>
                <w:szCs w:val="18"/>
                <w:highlight w:val="yellow"/>
                <w:lang w:eastAsia="id-ID"/>
              </w:rPr>
              <w:t>Mahasiswa mampu</w:t>
            </w:r>
            <w:r w:rsidRPr="00002C7C">
              <w:rPr>
                <w:rFonts w:ascii="Tahoma" w:hAnsi="Tahoma" w:cs="Tahoma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002C7C">
              <w:rPr>
                <w:rFonts w:ascii="Tahoma" w:hAnsi="Tahoma" w:cs="Tahoma"/>
                <w:sz w:val="18"/>
                <w:szCs w:val="18"/>
                <w:highlight w:val="yellow"/>
              </w:rPr>
              <w:t>menganalisis</w:t>
            </w:r>
            <w:proofErr w:type="spellEnd"/>
            <w:r w:rsidRPr="00002C7C">
              <w:rPr>
                <w:rFonts w:ascii="Tahoma" w:hAnsi="Tahoma" w:cs="Tahoma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002C7C">
              <w:rPr>
                <w:rFonts w:ascii="Tahoma" w:hAnsi="Tahoma" w:cs="Tahoma"/>
                <w:sz w:val="18"/>
                <w:szCs w:val="18"/>
                <w:highlight w:val="yellow"/>
              </w:rPr>
              <w:t>materi</w:t>
            </w:r>
            <w:proofErr w:type="spellEnd"/>
            <w:r w:rsidRPr="00002C7C">
              <w:rPr>
                <w:rFonts w:ascii="Tahoma" w:hAnsi="Tahoma" w:cs="Tahoma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002C7C">
              <w:rPr>
                <w:rFonts w:ascii="Tahoma" w:hAnsi="Tahoma" w:cs="Tahoma"/>
                <w:sz w:val="18"/>
                <w:szCs w:val="18"/>
                <w:highlight w:val="yellow"/>
              </w:rPr>
              <w:t>dalam</w:t>
            </w:r>
            <w:proofErr w:type="spellEnd"/>
            <w:r w:rsidRPr="00002C7C">
              <w:rPr>
                <w:rFonts w:ascii="Tahoma" w:hAnsi="Tahoma" w:cs="Tahoma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002C7C">
              <w:rPr>
                <w:rFonts w:ascii="Tahoma" w:hAnsi="Tahoma" w:cs="Tahoma"/>
                <w:sz w:val="18"/>
                <w:szCs w:val="18"/>
                <w:highlight w:val="yellow"/>
              </w:rPr>
              <w:t>buku</w:t>
            </w:r>
            <w:proofErr w:type="spellEnd"/>
            <w:r w:rsidRPr="00002C7C">
              <w:rPr>
                <w:rFonts w:ascii="Tahoma" w:hAnsi="Tahoma" w:cs="Tahoma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002C7C">
              <w:rPr>
                <w:rFonts w:ascii="Tahoma" w:hAnsi="Tahoma" w:cs="Tahoma"/>
                <w:sz w:val="18"/>
                <w:szCs w:val="18"/>
                <w:highlight w:val="yellow"/>
              </w:rPr>
              <w:t>teks</w:t>
            </w:r>
            <w:proofErr w:type="spellEnd"/>
            <w:r w:rsidRPr="00002C7C">
              <w:rPr>
                <w:rFonts w:ascii="Tahoma" w:hAnsi="Tahoma" w:cs="Tahoma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002C7C">
              <w:rPr>
                <w:rFonts w:ascii="Tahoma" w:hAnsi="Tahoma" w:cs="Tahoma"/>
                <w:sz w:val="18"/>
                <w:szCs w:val="18"/>
                <w:highlight w:val="yellow"/>
              </w:rPr>
              <w:t>pelajaran</w:t>
            </w:r>
            <w:proofErr w:type="spellEnd"/>
          </w:p>
        </w:tc>
        <w:tc>
          <w:tcPr>
            <w:tcW w:w="3544" w:type="dxa"/>
          </w:tcPr>
          <w:p w14:paraId="3EF0D4A3" w14:textId="55A78F69" w:rsidR="00B57C66" w:rsidRPr="00002C7C" w:rsidRDefault="00B57C66" w:rsidP="00B57C66">
            <w:pPr>
              <w:pStyle w:val="ListParagraph"/>
              <w:ind w:left="0"/>
              <w:rPr>
                <w:rFonts w:ascii="Tahoma" w:hAnsi="Tahoma" w:cs="Tahoma"/>
                <w:sz w:val="18"/>
                <w:szCs w:val="18"/>
                <w:highlight w:val="yellow"/>
              </w:rPr>
            </w:pPr>
            <w:r w:rsidRPr="00002C7C">
              <w:rPr>
                <w:rFonts w:ascii="Tahoma" w:hAnsi="Tahoma" w:cs="Tahoma"/>
                <w:noProof/>
                <w:sz w:val="18"/>
                <w:szCs w:val="18"/>
                <w:highlight w:val="yellow"/>
              </w:rPr>
              <w:t xml:space="preserve">Analisis konten materi dalam buku teks mata pelajaran </w:t>
            </w:r>
            <w:r w:rsidRPr="00002C7C">
              <w:rPr>
                <w:rFonts w:ascii="Tahoma" w:hAnsi="Tahoma" w:cs="Tahoma"/>
                <w:sz w:val="18"/>
                <w:szCs w:val="18"/>
                <w:highlight w:val="yellow"/>
              </w:rPr>
              <w:t>al-Qur’an/</w:t>
            </w:r>
            <w:proofErr w:type="spellStart"/>
            <w:r w:rsidRPr="00002C7C">
              <w:rPr>
                <w:rFonts w:ascii="Tahoma" w:hAnsi="Tahoma" w:cs="Tahoma"/>
                <w:sz w:val="18"/>
                <w:szCs w:val="18"/>
                <w:highlight w:val="yellow"/>
              </w:rPr>
              <w:t>Hadits</w:t>
            </w:r>
            <w:proofErr w:type="spellEnd"/>
          </w:p>
        </w:tc>
      </w:tr>
      <w:tr w:rsidR="00B57C66" w:rsidRPr="0019290B" w14:paraId="18777E7E" w14:textId="77777777" w:rsidTr="00CF35C5">
        <w:trPr>
          <w:trHeight w:hRule="exact" w:val="1550"/>
        </w:trPr>
        <w:tc>
          <w:tcPr>
            <w:tcW w:w="1134" w:type="dxa"/>
            <w:vAlign w:val="center"/>
          </w:tcPr>
          <w:p w14:paraId="54F35727" w14:textId="77777777" w:rsidR="00B57C66" w:rsidRDefault="00B57C66" w:rsidP="00B57C66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</w:pPr>
          </w:p>
          <w:p w14:paraId="16636330" w14:textId="77777777" w:rsidR="00B57C66" w:rsidRPr="003920DB" w:rsidRDefault="00B57C66" w:rsidP="00B57C66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eastAsia="id-ID"/>
              </w:rPr>
            </w:pPr>
            <w:r>
              <w:rPr>
                <w:rFonts w:ascii="Tahoma" w:hAnsi="Tahoma" w:cs="Tahoma"/>
                <w:noProof/>
                <w:sz w:val="18"/>
                <w:szCs w:val="18"/>
                <w:lang w:eastAsia="id-ID"/>
              </w:rPr>
              <w:t>9</w:t>
            </w:r>
          </w:p>
        </w:tc>
        <w:tc>
          <w:tcPr>
            <w:tcW w:w="4111" w:type="dxa"/>
          </w:tcPr>
          <w:p w14:paraId="7DE0F11D" w14:textId="77777777" w:rsidR="00B57C66" w:rsidRPr="00630EBD" w:rsidRDefault="00B57C66" w:rsidP="00B57C66">
            <w:pPr>
              <w:rPr>
                <w:rFonts w:ascii="Tahoma" w:hAnsi="Tahoma" w:cs="Tahoma"/>
                <w:sz w:val="18"/>
                <w:szCs w:val="18"/>
                <w:lang w:val="id-ID"/>
              </w:rPr>
            </w:pPr>
            <w:r w:rsidRPr="00630EBD">
              <w:rPr>
                <w:rFonts w:ascii="Tahoma" w:hAnsi="Tahoma" w:cs="Tahoma"/>
                <w:noProof/>
                <w:sz w:val="18"/>
                <w:szCs w:val="18"/>
                <w:lang w:eastAsia="id-ID"/>
              </w:rPr>
              <w:t>Mahasiswa mampu</w:t>
            </w:r>
            <w:r w:rsidRPr="00630EBD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menganalisis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 xml:space="preserve"> dan 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menerapkan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 xml:space="preserve"> model-model 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pembelajaran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 xml:space="preserve"> Pendidikan 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Aqidah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>/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Akhlak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 xml:space="preserve"> (1)</w:t>
            </w:r>
          </w:p>
        </w:tc>
        <w:tc>
          <w:tcPr>
            <w:tcW w:w="3544" w:type="dxa"/>
          </w:tcPr>
          <w:p w14:paraId="5CDA4DBF" w14:textId="77777777" w:rsidR="00B57C66" w:rsidRPr="00630EBD" w:rsidRDefault="00B57C66" w:rsidP="00B57C66">
            <w:pPr>
              <w:pStyle w:val="NoSpacing"/>
              <w:numPr>
                <w:ilvl w:val="0"/>
                <w:numId w:val="5"/>
              </w:numPr>
              <w:ind w:left="313" w:hanging="313"/>
              <w:jc w:val="both"/>
              <w:rPr>
                <w:rFonts w:ascii="Tahoma" w:hAnsi="Tahoma" w:cs="Tahoma"/>
                <w:noProof/>
                <w:sz w:val="18"/>
                <w:szCs w:val="18"/>
              </w:rPr>
            </w:pPr>
            <w:r w:rsidRPr="00630EBD">
              <w:rPr>
                <w:rFonts w:ascii="Tahoma" w:hAnsi="Tahoma" w:cs="Tahoma"/>
                <w:noProof/>
                <w:sz w:val="18"/>
                <w:szCs w:val="18"/>
              </w:rPr>
              <w:t xml:space="preserve">Pengertian dan langkah-langkah </w:t>
            </w:r>
            <w:r w:rsidRPr="00630EBD">
              <w:rPr>
                <w:rFonts w:ascii="Tahoma" w:hAnsi="Tahoma" w:cs="Tahoma"/>
                <w:i/>
                <w:iCs/>
                <w:noProof/>
                <w:sz w:val="18"/>
                <w:szCs w:val="18"/>
              </w:rPr>
              <w:t>scientific approach</w:t>
            </w:r>
            <w:r w:rsidRPr="00630EBD">
              <w:rPr>
                <w:rFonts w:ascii="Tahoma" w:hAnsi="Tahoma" w:cs="Tahoma"/>
                <w:noProof/>
                <w:sz w:val="18"/>
                <w:szCs w:val="18"/>
              </w:rPr>
              <w:t xml:space="preserve"> dalam pembelajaran </w:t>
            </w:r>
            <w:r w:rsidRPr="00630EBD">
              <w:rPr>
                <w:rFonts w:ascii="Tahoma" w:hAnsi="Tahoma" w:cs="Tahoma"/>
                <w:sz w:val="18"/>
                <w:szCs w:val="18"/>
              </w:rPr>
              <w:t>Aqidah/Akhlak</w:t>
            </w:r>
          </w:p>
          <w:p w14:paraId="3DE583D6" w14:textId="77777777" w:rsidR="00B57C66" w:rsidRPr="00630EBD" w:rsidRDefault="00B57C66" w:rsidP="00B57C66">
            <w:pPr>
              <w:pStyle w:val="NoSpacing"/>
              <w:numPr>
                <w:ilvl w:val="0"/>
                <w:numId w:val="5"/>
              </w:numPr>
              <w:ind w:left="313" w:hanging="313"/>
              <w:jc w:val="both"/>
              <w:rPr>
                <w:rFonts w:ascii="Tahoma" w:hAnsi="Tahoma" w:cs="Tahoma"/>
                <w:noProof/>
                <w:sz w:val="18"/>
                <w:szCs w:val="18"/>
              </w:rPr>
            </w:pPr>
            <w:r w:rsidRPr="00630EBD">
              <w:rPr>
                <w:rFonts w:ascii="Tahoma" w:hAnsi="Tahoma" w:cs="Tahoma"/>
                <w:noProof/>
                <w:sz w:val="18"/>
                <w:szCs w:val="18"/>
              </w:rPr>
              <w:t xml:space="preserve">Pengertian dan langkah-langkah </w:t>
            </w:r>
            <w:r w:rsidRPr="00630EBD">
              <w:rPr>
                <w:rFonts w:ascii="Tahoma" w:hAnsi="Tahoma" w:cs="Tahoma"/>
                <w:i/>
                <w:iCs/>
                <w:noProof/>
                <w:sz w:val="18"/>
                <w:szCs w:val="18"/>
              </w:rPr>
              <w:t>problem based learning</w:t>
            </w:r>
            <w:r w:rsidRPr="00630EBD">
              <w:rPr>
                <w:rFonts w:ascii="Tahoma" w:hAnsi="Tahoma" w:cs="Tahoma"/>
                <w:noProof/>
                <w:sz w:val="18"/>
                <w:szCs w:val="18"/>
              </w:rPr>
              <w:t xml:space="preserve"> dalam pembelajaran </w:t>
            </w:r>
            <w:r w:rsidRPr="00630EBD">
              <w:rPr>
                <w:rFonts w:ascii="Tahoma" w:hAnsi="Tahoma" w:cs="Tahoma"/>
                <w:sz w:val="18"/>
                <w:szCs w:val="18"/>
              </w:rPr>
              <w:t>Aqidah/Akhlak</w:t>
            </w:r>
          </w:p>
          <w:p w14:paraId="01B77E0F" w14:textId="77777777" w:rsidR="00B57C66" w:rsidRPr="007A531C" w:rsidRDefault="00B57C66" w:rsidP="00B57C66">
            <w:pPr>
              <w:rPr>
                <w:rFonts w:ascii="Tahoma" w:hAnsi="Tahoma" w:cs="Tahoma"/>
                <w:sz w:val="20"/>
                <w:szCs w:val="20"/>
                <w:lang w:val="id-ID"/>
              </w:rPr>
            </w:pPr>
          </w:p>
        </w:tc>
      </w:tr>
      <w:tr w:rsidR="00B57C66" w:rsidRPr="0019290B" w14:paraId="3CF3B4E0" w14:textId="77777777" w:rsidTr="00CF35C5">
        <w:trPr>
          <w:trHeight w:hRule="exact" w:val="1419"/>
        </w:trPr>
        <w:tc>
          <w:tcPr>
            <w:tcW w:w="1134" w:type="dxa"/>
            <w:vAlign w:val="center"/>
          </w:tcPr>
          <w:p w14:paraId="3B3C61EB" w14:textId="77777777" w:rsidR="00B57C66" w:rsidRPr="00A33BEE" w:rsidRDefault="00B57C66" w:rsidP="00B57C66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</w:pPr>
            <w:r>
              <w:rPr>
                <w:rFonts w:ascii="Tahoma" w:hAnsi="Tahoma" w:cs="Tahoma"/>
                <w:noProof/>
                <w:sz w:val="18"/>
                <w:szCs w:val="18"/>
                <w:lang w:eastAsia="id-ID"/>
              </w:rPr>
              <w:t>10</w:t>
            </w:r>
          </w:p>
        </w:tc>
        <w:tc>
          <w:tcPr>
            <w:tcW w:w="4111" w:type="dxa"/>
          </w:tcPr>
          <w:p w14:paraId="16854C6A" w14:textId="77777777" w:rsidR="00B57C66" w:rsidRPr="00630EBD" w:rsidRDefault="00B57C66" w:rsidP="00B57C66">
            <w:pPr>
              <w:autoSpaceDE w:val="0"/>
              <w:autoSpaceDN w:val="0"/>
              <w:adjustRightInd w:val="0"/>
              <w:rPr>
                <w:rFonts w:ascii="Tahoma" w:hAnsi="Tahoma" w:cs="Tahoma"/>
                <w:sz w:val="18"/>
                <w:szCs w:val="18"/>
                <w:lang w:val="id-ID"/>
              </w:rPr>
            </w:pPr>
            <w:r w:rsidRPr="00630EBD">
              <w:rPr>
                <w:rFonts w:ascii="Tahoma" w:hAnsi="Tahoma" w:cs="Tahoma"/>
                <w:noProof/>
                <w:sz w:val="18"/>
                <w:szCs w:val="18"/>
                <w:lang w:eastAsia="id-ID"/>
              </w:rPr>
              <w:t>Mahasiswa mampu</w:t>
            </w:r>
            <w:r w:rsidRPr="00630EBD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menganalisis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 xml:space="preserve"> dan 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menerapkan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 xml:space="preserve"> model-model 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pembelajaran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 xml:space="preserve"> Pendidikan 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Aqidah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>/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Akhlak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 xml:space="preserve"> (2)</w:t>
            </w:r>
          </w:p>
        </w:tc>
        <w:tc>
          <w:tcPr>
            <w:tcW w:w="3544" w:type="dxa"/>
          </w:tcPr>
          <w:p w14:paraId="79C1F231" w14:textId="77777777" w:rsidR="00B57C66" w:rsidRDefault="00B57C66" w:rsidP="00B57C66">
            <w:pPr>
              <w:pStyle w:val="NoSpacing"/>
              <w:numPr>
                <w:ilvl w:val="0"/>
                <w:numId w:val="6"/>
              </w:numPr>
              <w:ind w:left="313" w:hanging="313"/>
              <w:jc w:val="both"/>
              <w:rPr>
                <w:rFonts w:ascii="Tahoma" w:hAnsi="Tahoma" w:cs="Tahoma"/>
                <w:noProof/>
                <w:sz w:val="18"/>
                <w:szCs w:val="18"/>
              </w:rPr>
            </w:pPr>
            <w:r w:rsidRPr="00630EBD">
              <w:rPr>
                <w:rFonts w:ascii="Tahoma" w:hAnsi="Tahoma" w:cs="Tahoma"/>
                <w:noProof/>
                <w:sz w:val="18"/>
                <w:szCs w:val="18"/>
              </w:rPr>
              <w:t xml:space="preserve">Pengertian dan langkah-langkah </w:t>
            </w:r>
            <w:r w:rsidRPr="00630EBD">
              <w:rPr>
                <w:rFonts w:ascii="Tahoma" w:hAnsi="Tahoma" w:cs="Tahoma"/>
                <w:i/>
                <w:iCs/>
                <w:noProof/>
                <w:sz w:val="18"/>
                <w:szCs w:val="18"/>
              </w:rPr>
              <w:t xml:space="preserve">project based learning </w:t>
            </w:r>
            <w:r w:rsidRPr="00630EBD">
              <w:rPr>
                <w:rFonts w:ascii="Tahoma" w:hAnsi="Tahoma" w:cs="Tahoma"/>
                <w:noProof/>
                <w:sz w:val="18"/>
                <w:szCs w:val="18"/>
              </w:rPr>
              <w:t xml:space="preserve">dalam pembelajaran </w:t>
            </w:r>
            <w:r w:rsidRPr="00630EBD">
              <w:rPr>
                <w:rFonts w:ascii="Tahoma" w:hAnsi="Tahoma" w:cs="Tahoma"/>
                <w:sz w:val="18"/>
                <w:szCs w:val="18"/>
              </w:rPr>
              <w:t>Aqidah/Akhlak</w:t>
            </w:r>
          </w:p>
          <w:p w14:paraId="1B3C6DCA" w14:textId="0CB79453" w:rsidR="00B57C66" w:rsidRPr="008C18E0" w:rsidRDefault="00B57C66" w:rsidP="00B57C66">
            <w:pPr>
              <w:pStyle w:val="NoSpacing"/>
              <w:numPr>
                <w:ilvl w:val="0"/>
                <w:numId w:val="6"/>
              </w:numPr>
              <w:ind w:left="313" w:hanging="313"/>
              <w:jc w:val="both"/>
              <w:rPr>
                <w:rFonts w:ascii="Tahoma" w:hAnsi="Tahoma" w:cs="Tahoma"/>
                <w:noProof/>
                <w:sz w:val="18"/>
                <w:szCs w:val="18"/>
              </w:rPr>
            </w:pPr>
            <w:r w:rsidRPr="008C18E0">
              <w:rPr>
                <w:rFonts w:ascii="Tahoma" w:hAnsi="Tahoma" w:cs="Tahoma"/>
                <w:noProof/>
                <w:sz w:val="18"/>
                <w:szCs w:val="18"/>
              </w:rPr>
              <w:t xml:space="preserve">Pengertian dan langkah-langkah </w:t>
            </w:r>
            <w:r w:rsidRPr="008C18E0">
              <w:rPr>
                <w:rFonts w:ascii="Tahoma" w:hAnsi="Tahoma" w:cs="Tahoma"/>
                <w:i/>
                <w:iCs/>
                <w:noProof/>
                <w:sz w:val="18"/>
                <w:szCs w:val="18"/>
              </w:rPr>
              <w:t>inquiry/discovery learning</w:t>
            </w:r>
            <w:r w:rsidRPr="008C18E0">
              <w:rPr>
                <w:rFonts w:ascii="Tahoma" w:hAnsi="Tahoma" w:cs="Tahoma"/>
                <w:noProof/>
                <w:sz w:val="18"/>
                <w:szCs w:val="18"/>
              </w:rPr>
              <w:t xml:space="preserve"> dalam pembelajaran </w:t>
            </w:r>
            <w:r w:rsidRPr="008C18E0">
              <w:rPr>
                <w:rFonts w:ascii="Tahoma" w:hAnsi="Tahoma" w:cs="Tahoma"/>
                <w:sz w:val="18"/>
                <w:szCs w:val="18"/>
              </w:rPr>
              <w:t>Aqidah/Akhlak</w:t>
            </w:r>
          </w:p>
        </w:tc>
      </w:tr>
      <w:tr w:rsidR="00B57C66" w:rsidRPr="0019290B" w14:paraId="39D371BD" w14:textId="77777777" w:rsidTr="00CF35C5">
        <w:trPr>
          <w:trHeight w:hRule="exact" w:val="1371"/>
        </w:trPr>
        <w:tc>
          <w:tcPr>
            <w:tcW w:w="1134" w:type="dxa"/>
            <w:vAlign w:val="center"/>
          </w:tcPr>
          <w:p w14:paraId="6C6ED2CF" w14:textId="77777777" w:rsidR="00B57C66" w:rsidRPr="003920DB" w:rsidRDefault="00B57C66" w:rsidP="00B57C66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eastAsia="id-ID"/>
              </w:rPr>
            </w:pPr>
            <w:r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  <w:t>1</w:t>
            </w:r>
            <w:r>
              <w:rPr>
                <w:rFonts w:ascii="Tahoma" w:hAnsi="Tahoma" w:cs="Tahoma"/>
                <w:noProof/>
                <w:sz w:val="18"/>
                <w:szCs w:val="18"/>
                <w:lang w:eastAsia="id-ID"/>
              </w:rPr>
              <w:t>1</w:t>
            </w:r>
          </w:p>
        </w:tc>
        <w:tc>
          <w:tcPr>
            <w:tcW w:w="4111" w:type="dxa"/>
          </w:tcPr>
          <w:p w14:paraId="729A3C71" w14:textId="77777777" w:rsidR="00B57C66" w:rsidRPr="00630EBD" w:rsidRDefault="00B57C66" w:rsidP="00B57C66">
            <w:pPr>
              <w:autoSpaceDE w:val="0"/>
              <w:autoSpaceDN w:val="0"/>
              <w:adjustRightInd w:val="0"/>
              <w:rPr>
                <w:rFonts w:ascii="Tahoma" w:hAnsi="Tahoma" w:cs="Tahoma"/>
                <w:sz w:val="18"/>
                <w:szCs w:val="18"/>
                <w:lang w:val="id-ID"/>
              </w:rPr>
            </w:pPr>
            <w:r w:rsidRPr="00630EBD">
              <w:rPr>
                <w:rFonts w:ascii="Tahoma" w:hAnsi="Tahoma" w:cs="Tahoma"/>
                <w:noProof/>
                <w:sz w:val="18"/>
                <w:szCs w:val="18"/>
                <w:lang w:eastAsia="id-ID"/>
              </w:rPr>
              <w:t>Mahasiswa mampu</w:t>
            </w:r>
            <w:r w:rsidRPr="00630EBD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merancang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penilaian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hasil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belajar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 xml:space="preserve"> Pendidikan 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Aqidah</w:t>
            </w:r>
            <w:proofErr w:type="spellEnd"/>
            <w:r w:rsidRPr="00630EBD">
              <w:rPr>
                <w:rFonts w:ascii="Tahoma" w:hAnsi="Tahoma" w:cs="Tahoma"/>
                <w:sz w:val="18"/>
                <w:szCs w:val="18"/>
              </w:rPr>
              <w:t>/</w:t>
            </w:r>
            <w:proofErr w:type="spellStart"/>
            <w:r w:rsidRPr="00630EBD">
              <w:rPr>
                <w:rFonts w:ascii="Tahoma" w:hAnsi="Tahoma" w:cs="Tahoma"/>
                <w:sz w:val="18"/>
                <w:szCs w:val="18"/>
              </w:rPr>
              <w:t>Akhlak</w:t>
            </w:r>
            <w:proofErr w:type="spellEnd"/>
          </w:p>
        </w:tc>
        <w:tc>
          <w:tcPr>
            <w:tcW w:w="3544" w:type="dxa"/>
          </w:tcPr>
          <w:p w14:paraId="27B50B2B" w14:textId="77777777" w:rsidR="00B57C66" w:rsidRPr="00630EBD" w:rsidRDefault="00B57C66" w:rsidP="00B57C66">
            <w:pPr>
              <w:pStyle w:val="NoSpacing"/>
              <w:numPr>
                <w:ilvl w:val="0"/>
                <w:numId w:val="7"/>
              </w:numPr>
              <w:ind w:left="313" w:hanging="283"/>
              <w:jc w:val="both"/>
              <w:rPr>
                <w:rFonts w:ascii="Tahoma" w:hAnsi="Tahoma" w:cs="Tahoma"/>
                <w:noProof/>
                <w:sz w:val="18"/>
                <w:szCs w:val="18"/>
              </w:rPr>
            </w:pPr>
            <w:r w:rsidRPr="00630EBD">
              <w:rPr>
                <w:rFonts w:ascii="Tahoma" w:hAnsi="Tahoma" w:cs="Tahoma"/>
                <w:noProof/>
                <w:sz w:val="18"/>
                <w:szCs w:val="18"/>
              </w:rPr>
              <w:t xml:space="preserve">Jenis-jenis penilaian dalam pendidikan </w:t>
            </w:r>
            <w:r w:rsidRPr="00630EBD">
              <w:rPr>
                <w:rFonts w:ascii="Tahoma" w:hAnsi="Tahoma" w:cs="Tahoma"/>
                <w:sz w:val="18"/>
                <w:szCs w:val="18"/>
              </w:rPr>
              <w:t>Aqidah/Akhlak</w:t>
            </w:r>
          </w:p>
          <w:p w14:paraId="768BC4BA" w14:textId="18D3A00E" w:rsidR="00B57C66" w:rsidRPr="00B63402" w:rsidRDefault="00B57C66" w:rsidP="00B57C66">
            <w:pPr>
              <w:pStyle w:val="NoSpacing"/>
              <w:numPr>
                <w:ilvl w:val="0"/>
                <w:numId w:val="7"/>
              </w:numPr>
              <w:ind w:left="313" w:hanging="283"/>
              <w:jc w:val="both"/>
              <w:rPr>
                <w:rFonts w:ascii="Tahoma" w:hAnsi="Tahoma" w:cs="Tahoma"/>
                <w:noProof/>
                <w:sz w:val="18"/>
                <w:szCs w:val="18"/>
              </w:rPr>
            </w:pPr>
            <w:r w:rsidRPr="00630EBD">
              <w:rPr>
                <w:rFonts w:ascii="Tahoma" w:hAnsi="Tahoma" w:cs="Tahoma"/>
                <w:noProof/>
                <w:sz w:val="18"/>
                <w:szCs w:val="18"/>
              </w:rPr>
              <w:t xml:space="preserve">Prinsip-prinsip penilaian dalam pendidikan </w:t>
            </w:r>
            <w:r w:rsidRPr="00630EBD">
              <w:rPr>
                <w:rFonts w:ascii="Tahoma" w:hAnsi="Tahoma" w:cs="Tahoma"/>
                <w:sz w:val="18"/>
                <w:szCs w:val="18"/>
              </w:rPr>
              <w:t>Aqidah/Akhlak</w:t>
            </w:r>
            <w:r>
              <w:rPr>
                <w:rFonts w:ascii="Tahoma" w:hAnsi="Tahoma" w:cs="Tahoma"/>
                <w:sz w:val="18"/>
                <w:szCs w:val="18"/>
                <w:lang w:val="en-US"/>
              </w:rPr>
              <w:t xml:space="preserve">, </w:t>
            </w:r>
            <w:r w:rsidRPr="00B63402">
              <w:rPr>
                <w:rFonts w:ascii="Tahoma" w:hAnsi="Tahoma" w:cs="Tahoma"/>
                <w:noProof/>
                <w:sz w:val="18"/>
                <w:szCs w:val="18"/>
              </w:rPr>
              <w:t>Metode penilaian sikap, pengetahuan, dan keterampilan</w:t>
            </w:r>
          </w:p>
        </w:tc>
      </w:tr>
      <w:tr w:rsidR="00B57C66" w:rsidRPr="0019290B" w14:paraId="32942CC4" w14:textId="77777777" w:rsidTr="00CF35C5">
        <w:trPr>
          <w:trHeight w:hRule="exact" w:val="993"/>
        </w:trPr>
        <w:tc>
          <w:tcPr>
            <w:tcW w:w="1134" w:type="dxa"/>
            <w:vAlign w:val="center"/>
            <w:hideMark/>
          </w:tcPr>
          <w:p w14:paraId="7FBF3500" w14:textId="77777777" w:rsidR="00B57C66" w:rsidRPr="00002C7C" w:rsidRDefault="00B57C66" w:rsidP="00B57C66">
            <w:pPr>
              <w:jc w:val="center"/>
              <w:rPr>
                <w:rFonts w:ascii="Tahoma" w:hAnsi="Tahoma" w:cs="Tahoma"/>
                <w:noProof/>
                <w:sz w:val="18"/>
                <w:szCs w:val="18"/>
                <w:highlight w:val="yellow"/>
                <w:lang w:eastAsia="id-ID"/>
              </w:rPr>
            </w:pPr>
            <w:r w:rsidRPr="00002C7C">
              <w:rPr>
                <w:rFonts w:ascii="Tahoma" w:hAnsi="Tahoma" w:cs="Tahoma"/>
                <w:noProof/>
                <w:sz w:val="18"/>
                <w:szCs w:val="18"/>
                <w:highlight w:val="yellow"/>
                <w:lang w:val="id-ID" w:eastAsia="id-ID"/>
              </w:rPr>
              <w:t>1</w:t>
            </w:r>
            <w:r w:rsidRPr="00002C7C">
              <w:rPr>
                <w:rFonts w:ascii="Tahoma" w:hAnsi="Tahoma" w:cs="Tahoma"/>
                <w:noProof/>
                <w:sz w:val="18"/>
                <w:szCs w:val="18"/>
                <w:highlight w:val="yellow"/>
                <w:lang w:eastAsia="id-ID"/>
              </w:rPr>
              <w:t>2</w:t>
            </w:r>
          </w:p>
        </w:tc>
        <w:tc>
          <w:tcPr>
            <w:tcW w:w="4111" w:type="dxa"/>
          </w:tcPr>
          <w:p w14:paraId="65613CEE" w14:textId="77777777" w:rsidR="00B57C66" w:rsidRPr="00002C7C" w:rsidRDefault="00B57C66" w:rsidP="00B57C66">
            <w:pPr>
              <w:rPr>
                <w:rFonts w:ascii="Tahoma" w:hAnsi="Tahoma" w:cs="Tahoma"/>
                <w:sz w:val="18"/>
                <w:szCs w:val="18"/>
                <w:highlight w:val="yellow"/>
                <w:lang w:val="id-ID" w:eastAsia="id-ID"/>
              </w:rPr>
            </w:pPr>
            <w:r w:rsidRPr="00002C7C">
              <w:rPr>
                <w:rFonts w:ascii="Tahoma" w:hAnsi="Tahoma" w:cs="Tahoma"/>
                <w:noProof/>
                <w:sz w:val="18"/>
                <w:szCs w:val="18"/>
                <w:highlight w:val="yellow"/>
                <w:lang w:eastAsia="id-ID"/>
              </w:rPr>
              <w:t>Mahasiswa mampu</w:t>
            </w:r>
            <w:r w:rsidRPr="00002C7C">
              <w:rPr>
                <w:rFonts w:ascii="Tahoma" w:hAnsi="Tahoma" w:cs="Tahoma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002C7C">
              <w:rPr>
                <w:rFonts w:ascii="Tahoma" w:hAnsi="Tahoma" w:cs="Tahoma"/>
                <w:sz w:val="18"/>
                <w:szCs w:val="18"/>
                <w:highlight w:val="yellow"/>
              </w:rPr>
              <w:t>menyusun</w:t>
            </w:r>
            <w:proofErr w:type="spellEnd"/>
            <w:r w:rsidRPr="00002C7C">
              <w:rPr>
                <w:rFonts w:ascii="Tahoma" w:hAnsi="Tahoma" w:cs="Tahoma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002C7C">
              <w:rPr>
                <w:rFonts w:ascii="Tahoma" w:hAnsi="Tahoma" w:cs="Tahoma"/>
                <w:sz w:val="18"/>
                <w:szCs w:val="18"/>
                <w:highlight w:val="yellow"/>
              </w:rPr>
              <w:t>butir-butir</w:t>
            </w:r>
            <w:proofErr w:type="spellEnd"/>
            <w:r w:rsidRPr="00002C7C">
              <w:rPr>
                <w:rFonts w:ascii="Tahoma" w:hAnsi="Tahoma" w:cs="Tahoma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002C7C">
              <w:rPr>
                <w:rFonts w:ascii="Tahoma" w:hAnsi="Tahoma" w:cs="Tahoma"/>
                <w:sz w:val="18"/>
                <w:szCs w:val="18"/>
                <w:highlight w:val="yellow"/>
              </w:rPr>
              <w:t>soal</w:t>
            </w:r>
            <w:proofErr w:type="spellEnd"/>
            <w:r w:rsidRPr="00002C7C">
              <w:rPr>
                <w:rFonts w:ascii="Tahoma" w:hAnsi="Tahoma" w:cs="Tahoma"/>
                <w:sz w:val="18"/>
                <w:szCs w:val="18"/>
                <w:highlight w:val="yellow"/>
              </w:rPr>
              <w:t xml:space="preserve"> Pendidikan </w:t>
            </w:r>
            <w:proofErr w:type="spellStart"/>
            <w:r w:rsidRPr="00002C7C">
              <w:rPr>
                <w:rFonts w:ascii="Tahoma" w:hAnsi="Tahoma" w:cs="Tahoma"/>
                <w:sz w:val="18"/>
                <w:szCs w:val="18"/>
                <w:highlight w:val="yellow"/>
              </w:rPr>
              <w:t>Aqidah</w:t>
            </w:r>
            <w:proofErr w:type="spellEnd"/>
            <w:r w:rsidRPr="00002C7C">
              <w:rPr>
                <w:rFonts w:ascii="Tahoma" w:hAnsi="Tahoma" w:cs="Tahoma"/>
                <w:sz w:val="18"/>
                <w:szCs w:val="18"/>
                <w:highlight w:val="yellow"/>
              </w:rPr>
              <w:t>/</w:t>
            </w:r>
            <w:proofErr w:type="spellStart"/>
            <w:r w:rsidRPr="00002C7C">
              <w:rPr>
                <w:rFonts w:ascii="Tahoma" w:hAnsi="Tahoma" w:cs="Tahoma"/>
                <w:sz w:val="18"/>
                <w:szCs w:val="18"/>
                <w:highlight w:val="yellow"/>
              </w:rPr>
              <w:t>Akhlak</w:t>
            </w:r>
            <w:proofErr w:type="spellEnd"/>
          </w:p>
        </w:tc>
        <w:tc>
          <w:tcPr>
            <w:tcW w:w="3544" w:type="dxa"/>
          </w:tcPr>
          <w:p w14:paraId="3A1B556D" w14:textId="77777777" w:rsidR="00B57C66" w:rsidRPr="00002C7C" w:rsidRDefault="00B57C66" w:rsidP="00B57C66">
            <w:pPr>
              <w:pStyle w:val="NoSpacing"/>
              <w:numPr>
                <w:ilvl w:val="0"/>
                <w:numId w:val="8"/>
              </w:numPr>
              <w:ind w:left="313" w:hanging="283"/>
              <w:jc w:val="both"/>
              <w:rPr>
                <w:rFonts w:ascii="Tahoma" w:hAnsi="Tahoma" w:cs="Tahoma"/>
                <w:noProof/>
                <w:sz w:val="18"/>
                <w:szCs w:val="18"/>
                <w:highlight w:val="yellow"/>
              </w:rPr>
            </w:pPr>
            <w:r w:rsidRPr="00002C7C">
              <w:rPr>
                <w:rFonts w:ascii="Tahoma" w:hAnsi="Tahoma" w:cs="Tahoma"/>
                <w:noProof/>
                <w:sz w:val="18"/>
                <w:szCs w:val="18"/>
                <w:highlight w:val="yellow"/>
              </w:rPr>
              <w:t xml:space="preserve">Prinsip penyusunan soal dalam mata pelajaran </w:t>
            </w:r>
            <w:r w:rsidRPr="00002C7C">
              <w:rPr>
                <w:rFonts w:ascii="Tahoma" w:hAnsi="Tahoma" w:cs="Tahoma"/>
                <w:sz w:val="18"/>
                <w:szCs w:val="18"/>
                <w:highlight w:val="yellow"/>
              </w:rPr>
              <w:t>Aqidah/Akhlak</w:t>
            </w:r>
          </w:p>
          <w:p w14:paraId="45A91AA0" w14:textId="77777777" w:rsidR="00B57C66" w:rsidRPr="00002C7C" w:rsidRDefault="00B57C66" w:rsidP="00B57C66">
            <w:pPr>
              <w:pStyle w:val="ListParagraph"/>
              <w:numPr>
                <w:ilvl w:val="0"/>
                <w:numId w:val="8"/>
              </w:numPr>
              <w:ind w:left="313" w:hanging="283"/>
              <w:rPr>
                <w:rFonts w:ascii="Tahoma" w:hAnsi="Tahoma" w:cs="Tahoma"/>
                <w:sz w:val="18"/>
                <w:szCs w:val="18"/>
                <w:highlight w:val="yellow"/>
                <w:lang w:val="id-ID"/>
              </w:rPr>
            </w:pPr>
            <w:r w:rsidRPr="00002C7C">
              <w:rPr>
                <w:rFonts w:ascii="Tahoma" w:hAnsi="Tahoma" w:cs="Tahoma"/>
                <w:noProof/>
                <w:sz w:val="18"/>
                <w:szCs w:val="18"/>
                <w:highlight w:val="yellow"/>
              </w:rPr>
              <w:t xml:space="preserve">Penyususnan soal </w:t>
            </w:r>
            <w:proofErr w:type="spellStart"/>
            <w:r w:rsidRPr="00002C7C">
              <w:rPr>
                <w:rFonts w:ascii="Tahoma" w:hAnsi="Tahoma" w:cs="Tahoma"/>
                <w:sz w:val="18"/>
                <w:szCs w:val="18"/>
                <w:highlight w:val="yellow"/>
              </w:rPr>
              <w:t>Aqidah</w:t>
            </w:r>
            <w:proofErr w:type="spellEnd"/>
            <w:r w:rsidRPr="00002C7C">
              <w:rPr>
                <w:rFonts w:ascii="Tahoma" w:hAnsi="Tahoma" w:cs="Tahoma"/>
                <w:sz w:val="18"/>
                <w:szCs w:val="18"/>
                <w:highlight w:val="yellow"/>
              </w:rPr>
              <w:t>/</w:t>
            </w:r>
            <w:proofErr w:type="spellStart"/>
            <w:r w:rsidRPr="00002C7C">
              <w:rPr>
                <w:rFonts w:ascii="Tahoma" w:hAnsi="Tahoma" w:cs="Tahoma"/>
                <w:sz w:val="18"/>
                <w:szCs w:val="18"/>
                <w:highlight w:val="yellow"/>
              </w:rPr>
              <w:t>Akhlak</w:t>
            </w:r>
            <w:proofErr w:type="spellEnd"/>
          </w:p>
          <w:p w14:paraId="333F2286" w14:textId="77777777" w:rsidR="00B57C66" w:rsidRPr="00002C7C" w:rsidRDefault="00B57C66" w:rsidP="00B57C66">
            <w:pPr>
              <w:pStyle w:val="ListParagraph"/>
              <w:ind w:left="0"/>
              <w:rPr>
                <w:rFonts w:ascii="Tahoma" w:hAnsi="Tahoma" w:cs="Tahoma"/>
                <w:sz w:val="18"/>
                <w:szCs w:val="18"/>
                <w:highlight w:val="yellow"/>
              </w:rPr>
            </w:pPr>
          </w:p>
        </w:tc>
      </w:tr>
      <w:tr w:rsidR="00B57C66" w:rsidRPr="0019290B" w14:paraId="1B27E2F3" w14:textId="77777777" w:rsidTr="00CF35C5">
        <w:trPr>
          <w:trHeight w:hRule="exact" w:val="1123"/>
        </w:trPr>
        <w:tc>
          <w:tcPr>
            <w:tcW w:w="1134" w:type="dxa"/>
            <w:vAlign w:val="center"/>
            <w:hideMark/>
          </w:tcPr>
          <w:p w14:paraId="798632CB" w14:textId="77777777" w:rsidR="00B57C66" w:rsidRPr="001318CE" w:rsidRDefault="00B57C66" w:rsidP="00B57C66">
            <w:pPr>
              <w:jc w:val="center"/>
              <w:rPr>
                <w:rFonts w:ascii="Tahoma" w:hAnsi="Tahoma" w:cs="Tahoma"/>
                <w:noProof/>
                <w:sz w:val="18"/>
                <w:szCs w:val="18"/>
                <w:highlight w:val="yellow"/>
                <w:lang w:eastAsia="id-ID"/>
              </w:rPr>
            </w:pPr>
            <w:r w:rsidRPr="001318CE">
              <w:rPr>
                <w:rFonts w:ascii="Tahoma" w:hAnsi="Tahoma" w:cs="Tahoma"/>
                <w:noProof/>
                <w:sz w:val="18"/>
                <w:szCs w:val="18"/>
                <w:highlight w:val="yellow"/>
                <w:lang w:val="id-ID" w:eastAsia="id-ID"/>
              </w:rPr>
              <w:t>1</w:t>
            </w:r>
            <w:r w:rsidRPr="001318CE">
              <w:rPr>
                <w:rFonts w:ascii="Tahoma" w:hAnsi="Tahoma" w:cs="Tahoma"/>
                <w:noProof/>
                <w:sz w:val="18"/>
                <w:szCs w:val="18"/>
                <w:highlight w:val="yellow"/>
                <w:lang w:eastAsia="id-ID"/>
              </w:rPr>
              <w:t>3</w:t>
            </w:r>
          </w:p>
        </w:tc>
        <w:tc>
          <w:tcPr>
            <w:tcW w:w="4111" w:type="dxa"/>
          </w:tcPr>
          <w:p w14:paraId="2C577C8D" w14:textId="77777777" w:rsidR="00B57C66" w:rsidRPr="001318CE" w:rsidRDefault="00B57C66" w:rsidP="00B57C66">
            <w:pPr>
              <w:rPr>
                <w:rFonts w:ascii="Tahoma" w:hAnsi="Tahoma" w:cs="Tahoma"/>
                <w:sz w:val="18"/>
                <w:szCs w:val="18"/>
                <w:highlight w:val="yellow"/>
                <w:lang w:val="id-ID"/>
              </w:rPr>
            </w:pPr>
            <w:r w:rsidRPr="001318CE">
              <w:rPr>
                <w:rFonts w:ascii="Tahoma" w:hAnsi="Tahoma" w:cs="Tahoma"/>
                <w:noProof/>
                <w:sz w:val="18"/>
                <w:szCs w:val="18"/>
                <w:highlight w:val="yellow"/>
                <w:lang w:eastAsia="id-ID"/>
              </w:rPr>
              <w:t>Mahasiswa mampu</w:t>
            </w:r>
            <w:r w:rsidRPr="001318CE">
              <w:rPr>
                <w:rFonts w:ascii="Tahoma" w:hAnsi="Tahoma" w:cs="Tahoma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1318CE">
              <w:rPr>
                <w:rFonts w:ascii="Tahoma" w:hAnsi="Tahoma" w:cs="Tahoma"/>
                <w:sz w:val="18"/>
                <w:szCs w:val="18"/>
                <w:highlight w:val="yellow"/>
              </w:rPr>
              <w:t>menyusun</w:t>
            </w:r>
            <w:proofErr w:type="spellEnd"/>
            <w:r w:rsidRPr="001318CE">
              <w:rPr>
                <w:rFonts w:ascii="Tahoma" w:hAnsi="Tahoma" w:cs="Tahoma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1318CE">
              <w:rPr>
                <w:rFonts w:ascii="Tahoma" w:hAnsi="Tahoma" w:cs="Tahoma"/>
                <w:sz w:val="18"/>
                <w:szCs w:val="18"/>
                <w:highlight w:val="yellow"/>
              </w:rPr>
              <w:t>administrasi</w:t>
            </w:r>
            <w:proofErr w:type="spellEnd"/>
            <w:r w:rsidRPr="001318CE">
              <w:rPr>
                <w:rFonts w:ascii="Tahoma" w:hAnsi="Tahoma" w:cs="Tahoma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1318CE">
              <w:rPr>
                <w:rFonts w:ascii="Tahoma" w:hAnsi="Tahoma" w:cs="Tahoma"/>
                <w:sz w:val="18"/>
                <w:szCs w:val="18"/>
                <w:highlight w:val="yellow"/>
              </w:rPr>
              <w:t>pembelajaran</w:t>
            </w:r>
            <w:proofErr w:type="spellEnd"/>
            <w:r w:rsidRPr="001318CE">
              <w:rPr>
                <w:rFonts w:ascii="Tahoma" w:hAnsi="Tahoma" w:cs="Tahoma"/>
                <w:sz w:val="18"/>
                <w:szCs w:val="18"/>
                <w:highlight w:val="yellow"/>
              </w:rPr>
              <w:t xml:space="preserve"> (1)</w:t>
            </w:r>
          </w:p>
        </w:tc>
        <w:tc>
          <w:tcPr>
            <w:tcW w:w="3544" w:type="dxa"/>
          </w:tcPr>
          <w:p w14:paraId="61643674" w14:textId="77777777" w:rsidR="00B57C66" w:rsidRPr="001318CE" w:rsidRDefault="00B57C66" w:rsidP="00B57C66">
            <w:pPr>
              <w:pStyle w:val="NoSpacing"/>
              <w:numPr>
                <w:ilvl w:val="0"/>
                <w:numId w:val="9"/>
              </w:numPr>
              <w:spacing w:line="256" w:lineRule="auto"/>
              <w:ind w:left="313" w:hanging="313"/>
              <w:rPr>
                <w:rFonts w:ascii="Tahoma" w:hAnsi="Tahoma" w:cs="Tahoma"/>
                <w:noProof/>
                <w:sz w:val="18"/>
                <w:szCs w:val="18"/>
                <w:highlight w:val="yellow"/>
              </w:rPr>
            </w:pPr>
            <w:r w:rsidRPr="001318CE">
              <w:rPr>
                <w:rFonts w:ascii="Tahoma" w:hAnsi="Tahoma" w:cs="Tahoma"/>
                <w:noProof/>
                <w:sz w:val="18"/>
                <w:szCs w:val="18"/>
                <w:highlight w:val="yellow"/>
              </w:rPr>
              <w:t>Pengertian dan macam-macam administrasi pembelajaran</w:t>
            </w:r>
          </w:p>
          <w:p w14:paraId="5C89ECA3" w14:textId="77777777" w:rsidR="00B57C66" w:rsidRPr="001318CE" w:rsidRDefault="00B57C66" w:rsidP="00B57C66">
            <w:pPr>
              <w:pStyle w:val="NoSpacing"/>
              <w:numPr>
                <w:ilvl w:val="0"/>
                <w:numId w:val="9"/>
              </w:numPr>
              <w:tabs>
                <w:tab w:val="num" w:pos="1080"/>
              </w:tabs>
              <w:spacing w:line="256" w:lineRule="auto"/>
              <w:ind w:left="313" w:hanging="283"/>
              <w:rPr>
                <w:rFonts w:ascii="Tahoma" w:hAnsi="Tahoma" w:cs="Tahoma"/>
                <w:noProof/>
                <w:sz w:val="18"/>
                <w:szCs w:val="18"/>
                <w:highlight w:val="yellow"/>
              </w:rPr>
            </w:pPr>
            <w:r w:rsidRPr="001318CE">
              <w:rPr>
                <w:rFonts w:ascii="Tahoma" w:hAnsi="Tahoma" w:cs="Tahoma"/>
                <w:noProof/>
                <w:sz w:val="18"/>
                <w:szCs w:val="18"/>
                <w:highlight w:val="yellow"/>
              </w:rPr>
              <w:t>Prinsip penyusunan administrasi pembelajaran</w:t>
            </w:r>
          </w:p>
          <w:p w14:paraId="324803A8" w14:textId="77777777" w:rsidR="00B57C66" w:rsidRPr="001318CE" w:rsidRDefault="00B57C66" w:rsidP="00B57C66">
            <w:pPr>
              <w:rPr>
                <w:rFonts w:ascii="Tahoma" w:hAnsi="Tahoma" w:cs="Tahoma"/>
                <w:sz w:val="18"/>
                <w:szCs w:val="18"/>
                <w:highlight w:val="yellow"/>
                <w:lang w:val="id-ID"/>
              </w:rPr>
            </w:pPr>
          </w:p>
          <w:p w14:paraId="7B4FA1AF" w14:textId="77777777" w:rsidR="00B57C66" w:rsidRPr="001318CE" w:rsidRDefault="00B57C66" w:rsidP="00B57C66">
            <w:pPr>
              <w:pStyle w:val="ListParagraph"/>
              <w:ind w:left="0"/>
              <w:rPr>
                <w:rFonts w:ascii="Tahoma" w:hAnsi="Tahoma" w:cs="Tahoma"/>
                <w:sz w:val="18"/>
                <w:szCs w:val="18"/>
                <w:highlight w:val="yellow"/>
              </w:rPr>
            </w:pPr>
          </w:p>
        </w:tc>
      </w:tr>
      <w:tr w:rsidR="00B57C66" w:rsidRPr="0019290B" w14:paraId="438A8131" w14:textId="77777777" w:rsidTr="00364B0C">
        <w:trPr>
          <w:trHeight w:hRule="exact" w:val="538"/>
        </w:trPr>
        <w:tc>
          <w:tcPr>
            <w:tcW w:w="1134" w:type="dxa"/>
            <w:vAlign w:val="center"/>
          </w:tcPr>
          <w:p w14:paraId="643A4623" w14:textId="77777777" w:rsidR="00B57C66" w:rsidRPr="001318CE" w:rsidRDefault="00B57C66" w:rsidP="00B57C66">
            <w:pPr>
              <w:jc w:val="center"/>
              <w:rPr>
                <w:rFonts w:ascii="Tahoma" w:hAnsi="Tahoma" w:cs="Tahoma"/>
                <w:noProof/>
                <w:sz w:val="18"/>
                <w:szCs w:val="18"/>
                <w:highlight w:val="yellow"/>
                <w:lang w:eastAsia="id-ID"/>
              </w:rPr>
            </w:pPr>
            <w:r w:rsidRPr="001318CE">
              <w:rPr>
                <w:rFonts w:ascii="Tahoma" w:hAnsi="Tahoma" w:cs="Tahoma"/>
                <w:noProof/>
                <w:sz w:val="18"/>
                <w:szCs w:val="18"/>
                <w:highlight w:val="yellow"/>
                <w:lang w:val="id-ID" w:eastAsia="id-ID"/>
              </w:rPr>
              <w:t>1</w:t>
            </w:r>
            <w:r w:rsidRPr="001318CE">
              <w:rPr>
                <w:rFonts w:ascii="Tahoma" w:hAnsi="Tahoma" w:cs="Tahoma"/>
                <w:noProof/>
                <w:sz w:val="18"/>
                <w:szCs w:val="18"/>
                <w:highlight w:val="yellow"/>
                <w:lang w:eastAsia="id-ID"/>
              </w:rPr>
              <w:t>4</w:t>
            </w:r>
          </w:p>
        </w:tc>
        <w:tc>
          <w:tcPr>
            <w:tcW w:w="4111" w:type="dxa"/>
          </w:tcPr>
          <w:p w14:paraId="2AA19FF5" w14:textId="77777777" w:rsidR="00B57C66" w:rsidRPr="001318CE" w:rsidRDefault="00B57C66" w:rsidP="00B57C66">
            <w:pPr>
              <w:rPr>
                <w:rFonts w:ascii="Tahoma" w:hAnsi="Tahoma" w:cs="Tahoma"/>
                <w:noProof/>
                <w:sz w:val="18"/>
                <w:szCs w:val="18"/>
                <w:highlight w:val="yellow"/>
                <w:lang w:eastAsia="id-ID"/>
              </w:rPr>
            </w:pPr>
            <w:r w:rsidRPr="001318CE">
              <w:rPr>
                <w:rFonts w:ascii="Tahoma" w:hAnsi="Tahoma" w:cs="Tahoma"/>
                <w:noProof/>
                <w:sz w:val="18"/>
                <w:szCs w:val="18"/>
                <w:highlight w:val="yellow"/>
                <w:lang w:eastAsia="id-ID"/>
              </w:rPr>
              <w:t>Mahasiswa mampu</w:t>
            </w:r>
            <w:r w:rsidRPr="001318CE">
              <w:rPr>
                <w:rFonts w:ascii="Tahoma" w:hAnsi="Tahoma" w:cs="Tahoma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1318CE">
              <w:rPr>
                <w:rFonts w:ascii="Tahoma" w:hAnsi="Tahoma" w:cs="Tahoma"/>
                <w:sz w:val="18"/>
                <w:szCs w:val="18"/>
                <w:highlight w:val="yellow"/>
              </w:rPr>
              <w:t>menyusun</w:t>
            </w:r>
            <w:proofErr w:type="spellEnd"/>
            <w:r w:rsidRPr="001318CE">
              <w:rPr>
                <w:rFonts w:ascii="Tahoma" w:hAnsi="Tahoma" w:cs="Tahoma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1318CE">
              <w:rPr>
                <w:rFonts w:ascii="Tahoma" w:hAnsi="Tahoma" w:cs="Tahoma"/>
                <w:sz w:val="18"/>
                <w:szCs w:val="18"/>
                <w:highlight w:val="yellow"/>
              </w:rPr>
              <w:t>administrasi</w:t>
            </w:r>
            <w:proofErr w:type="spellEnd"/>
            <w:r w:rsidRPr="001318CE">
              <w:rPr>
                <w:rFonts w:ascii="Tahoma" w:hAnsi="Tahoma" w:cs="Tahoma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1318CE">
              <w:rPr>
                <w:rFonts w:ascii="Tahoma" w:hAnsi="Tahoma" w:cs="Tahoma"/>
                <w:sz w:val="18"/>
                <w:szCs w:val="18"/>
                <w:highlight w:val="yellow"/>
              </w:rPr>
              <w:t>pembelajaran</w:t>
            </w:r>
            <w:proofErr w:type="spellEnd"/>
            <w:r w:rsidRPr="001318CE">
              <w:rPr>
                <w:rFonts w:ascii="Tahoma" w:hAnsi="Tahoma" w:cs="Tahoma"/>
                <w:sz w:val="18"/>
                <w:szCs w:val="18"/>
                <w:highlight w:val="yellow"/>
              </w:rPr>
              <w:t xml:space="preserve"> (2)</w:t>
            </w:r>
          </w:p>
        </w:tc>
        <w:tc>
          <w:tcPr>
            <w:tcW w:w="3544" w:type="dxa"/>
          </w:tcPr>
          <w:p w14:paraId="402E414D" w14:textId="10DF169F" w:rsidR="00B57C66" w:rsidRPr="001318CE" w:rsidRDefault="00B57C66" w:rsidP="00B57C66">
            <w:pPr>
              <w:rPr>
                <w:rFonts w:ascii="Tahoma" w:hAnsi="Tahoma" w:cs="Tahoma"/>
                <w:sz w:val="20"/>
                <w:szCs w:val="20"/>
                <w:highlight w:val="yellow"/>
                <w:lang w:val="id-ID"/>
              </w:rPr>
            </w:pPr>
            <w:r w:rsidRPr="001318CE">
              <w:rPr>
                <w:rFonts w:ascii="Tahoma" w:hAnsi="Tahoma" w:cs="Tahoma"/>
                <w:noProof/>
                <w:sz w:val="18"/>
                <w:szCs w:val="18"/>
                <w:highlight w:val="yellow"/>
              </w:rPr>
              <w:t>Workshop penyusunan RPP</w:t>
            </w:r>
          </w:p>
        </w:tc>
      </w:tr>
      <w:tr w:rsidR="00B57C66" w:rsidRPr="0019290B" w14:paraId="6E99B62E" w14:textId="77777777" w:rsidTr="00364B0C">
        <w:trPr>
          <w:trHeight w:hRule="exact" w:val="702"/>
        </w:trPr>
        <w:tc>
          <w:tcPr>
            <w:tcW w:w="1134" w:type="dxa"/>
            <w:vAlign w:val="center"/>
          </w:tcPr>
          <w:p w14:paraId="338B1D2D" w14:textId="53DBF5E6" w:rsidR="00B57C66" w:rsidRPr="00630EBD" w:rsidRDefault="00B57C66" w:rsidP="00B57C66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eastAsia="id-ID"/>
              </w:rPr>
            </w:pPr>
            <w:r>
              <w:rPr>
                <w:rFonts w:ascii="Tahoma" w:hAnsi="Tahoma" w:cs="Tahoma"/>
                <w:noProof/>
                <w:sz w:val="18"/>
                <w:szCs w:val="18"/>
                <w:lang w:eastAsia="id-ID"/>
              </w:rPr>
              <w:t>15-</w:t>
            </w:r>
            <w:r w:rsidR="00364B0C">
              <w:rPr>
                <w:rFonts w:ascii="Tahoma" w:hAnsi="Tahoma" w:cs="Tahoma"/>
                <w:noProof/>
                <w:sz w:val="18"/>
                <w:szCs w:val="18"/>
                <w:lang w:eastAsia="id-ID"/>
              </w:rPr>
              <w:t>selesai</w:t>
            </w:r>
          </w:p>
        </w:tc>
        <w:tc>
          <w:tcPr>
            <w:tcW w:w="4111" w:type="dxa"/>
          </w:tcPr>
          <w:p w14:paraId="7AEB2228" w14:textId="77777777" w:rsidR="00B57C66" w:rsidRPr="00630EBD" w:rsidRDefault="00B57C66" w:rsidP="00B57C66">
            <w:pPr>
              <w:pStyle w:val="NoSpacing"/>
              <w:spacing w:line="256" w:lineRule="auto"/>
              <w:rPr>
                <w:rFonts w:ascii="Tahoma" w:hAnsi="Tahoma" w:cs="Tahoma"/>
                <w:sz w:val="18"/>
                <w:szCs w:val="18"/>
              </w:rPr>
            </w:pPr>
            <w:r w:rsidRPr="00630EBD">
              <w:rPr>
                <w:rFonts w:ascii="Tahoma" w:hAnsi="Tahoma" w:cs="Tahoma"/>
                <w:noProof/>
                <w:sz w:val="18"/>
                <w:szCs w:val="18"/>
                <w:lang w:eastAsia="id-ID"/>
              </w:rPr>
              <w:t>Mahasiswa mampu</w:t>
            </w:r>
            <w:r w:rsidRPr="00630EBD">
              <w:rPr>
                <w:rFonts w:ascii="Tahoma" w:hAnsi="Tahoma" w:cs="Tahoma"/>
                <w:sz w:val="18"/>
                <w:szCs w:val="18"/>
              </w:rPr>
              <w:t xml:space="preserve"> melakukan praktek Mengajar (</w:t>
            </w:r>
            <w:r w:rsidRPr="00630EBD">
              <w:rPr>
                <w:rFonts w:ascii="Tahoma" w:hAnsi="Tahoma" w:cs="Tahoma"/>
                <w:i/>
                <w:iCs/>
                <w:sz w:val="18"/>
                <w:szCs w:val="18"/>
              </w:rPr>
              <w:t>Micro Teaching</w:t>
            </w:r>
            <w:r w:rsidRPr="00630EBD">
              <w:rPr>
                <w:rFonts w:ascii="Tahoma" w:hAnsi="Tahoma" w:cs="Tahoma"/>
                <w:sz w:val="18"/>
                <w:szCs w:val="18"/>
              </w:rPr>
              <w:t>) Pendidikan Aqidah/Akhlak</w:t>
            </w:r>
          </w:p>
          <w:p w14:paraId="298A5E6E" w14:textId="77777777" w:rsidR="00B57C66" w:rsidRPr="00630EBD" w:rsidRDefault="00B57C66" w:rsidP="00B57C66">
            <w:pPr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</w:pPr>
          </w:p>
        </w:tc>
        <w:tc>
          <w:tcPr>
            <w:tcW w:w="3544" w:type="dxa"/>
          </w:tcPr>
          <w:p w14:paraId="152DF5C1" w14:textId="77777777" w:rsidR="00B57C66" w:rsidRPr="00630EBD" w:rsidRDefault="00B57C66" w:rsidP="00B57C66">
            <w:pPr>
              <w:pStyle w:val="NoSpacing"/>
              <w:spacing w:line="256" w:lineRule="auto"/>
              <w:rPr>
                <w:rFonts w:ascii="Tahoma" w:hAnsi="Tahoma" w:cs="Tahoma"/>
                <w:noProof/>
                <w:sz w:val="18"/>
                <w:szCs w:val="18"/>
              </w:rPr>
            </w:pPr>
            <w:r w:rsidRPr="00630EBD">
              <w:rPr>
                <w:rFonts w:ascii="Tahoma" w:hAnsi="Tahoma" w:cs="Tahoma"/>
                <w:b/>
                <w:bCs/>
                <w:i/>
                <w:iCs/>
                <w:sz w:val="18"/>
                <w:szCs w:val="18"/>
              </w:rPr>
              <w:t>Micro Teaching</w:t>
            </w:r>
          </w:p>
          <w:p w14:paraId="17161093" w14:textId="77777777" w:rsidR="00B57C66" w:rsidRPr="007A531C" w:rsidRDefault="00B57C66" w:rsidP="00B57C66">
            <w:pPr>
              <w:rPr>
                <w:rFonts w:ascii="Tahoma" w:hAnsi="Tahoma" w:cs="Tahoma"/>
                <w:sz w:val="20"/>
                <w:szCs w:val="20"/>
                <w:lang w:val="id-ID"/>
              </w:rPr>
            </w:pPr>
          </w:p>
        </w:tc>
      </w:tr>
      <w:tr w:rsidR="00347C6E" w:rsidRPr="0019290B" w14:paraId="007AE654" w14:textId="77777777" w:rsidTr="00364B0C">
        <w:trPr>
          <w:trHeight w:hRule="exact" w:val="381"/>
        </w:trPr>
        <w:tc>
          <w:tcPr>
            <w:tcW w:w="8789" w:type="dxa"/>
            <w:gridSpan w:val="3"/>
            <w:vAlign w:val="center"/>
            <w:hideMark/>
          </w:tcPr>
          <w:p w14:paraId="19EEFD5F" w14:textId="77777777" w:rsidR="00347C6E" w:rsidRPr="0019290B" w:rsidRDefault="00347C6E" w:rsidP="00B57C66">
            <w:pPr>
              <w:tabs>
                <w:tab w:val="center" w:pos="6413"/>
                <w:tab w:val="center" w:pos="13812"/>
              </w:tabs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id-ID" w:eastAsia="id-ID"/>
              </w:rPr>
            </w:pPr>
            <w:r w:rsidRPr="0019290B">
              <w:rPr>
                <w:rFonts w:ascii="Tahoma" w:hAnsi="Tahoma" w:cs="Tahoma"/>
                <w:b/>
                <w:noProof/>
                <w:sz w:val="18"/>
                <w:szCs w:val="18"/>
                <w:lang w:val="id-ID" w:eastAsia="id-ID"/>
              </w:rPr>
              <w:t>UJIAN AKHIR SEMESTER</w:t>
            </w:r>
          </w:p>
        </w:tc>
      </w:tr>
    </w:tbl>
    <w:p w14:paraId="33ACC32B" w14:textId="06FAF26A" w:rsidR="00814825" w:rsidRPr="00AA5F69" w:rsidRDefault="00814825" w:rsidP="00AA5F69">
      <w:pPr>
        <w:jc w:val="both"/>
        <w:rPr>
          <w:rFonts w:ascii="Tahoma" w:hAnsi="Tahoma" w:cs="Tahoma"/>
          <w:noProof/>
          <w:sz w:val="20"/>
          <w:szCs w:val="20"/>
          <w:lang w:val="id-ID"/>
        </w:rPr>
      </w:pPr>
    </w:p>
    <w:p w14:paraId="05C8266F" w14:textId="77777777" w:rsidR="002C7479" w:rsidRPr="002F227C" w:rsidRDefault="002C7479" w:rsidP="00122C01">
      <w:pPr>
        <w:jc w:val="both"/>
        <w:rPr>
          <w:rFonts w:ascii="Tahoma" w:hAnsi="Tahoma" w:cs="Tahoma"/>
          <w:noProof/>
          <w:sz w:val="20"/>
          <w:szCs w:val="20"/>
          <w:lang w:val="id-ID"/>
        </w:rPr>
      </w:pPr>
    </w:p>
    <w:sectPr w:rsidR="002C7479" w:rsidRPr="002F227C" w:rsidSect="004765A4">
      <w:headerReference w:type="first" r:id="rId8"/>
      <w:pgSz w:w="12240" w:h="20160" w:code="5"/>
      <w:pgMar w:top="1440" w:right="1247" w:bottom="1134" w:left="1134" w:header="539" w:footer="3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70AC32" w14:textId="77777777" w:rsidR="00763B9D" w:rsidRDefault="00763B9D">
      <w:r>
        <w:separator/>
      </w:r>
    </w:p>
  </w:endnote>
  <w:endnote w:type="continuationSeparator" w:id="0">
    <w:p w14:paraId="4D47DAD0" w14:textId="77777777" w:rsidR="00763B9D" w:rsidRDefault="00763B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E53C68" w14:textId="77777777" w:rsidR="00763B9D" w:rsidRDefault="00763B9D">
      <w:r>
        <w:separator/>
      </w:r>
    </w:p>
  </w:footnote>
  <w:footnote w:type="continuationSeparator" w:id="0">
    <w:p w14:paraId="32B7886C" w14:textId="77777777" w:rsidR="00763B9D" w:rsidRDefault="00763B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7A7C4" w14:textId="77777777" w:rsidR="00D54EF5" w:rsidRDefault="00D54EF5" w:rsidP="00D54EF5">
    <w:pPr>
      <w:pStyle w:val="Header"/>
      <w:jc w:val="right"/>
    </w:pPr>
    <w:r w:rsidRPr="00A86A33">
      <w:rPr>
        <w:rFonts w:ascii="Tahoma" w:hAnsi="Tahoma" w:cs="Tahoma"/>
        <w:sz w:val="20"/>
        <w:szCs w:val="20"/>
        <w:lang w:val="id-ID"/>
      </w:rPr>
      <w:t>FM-UAD-PBM-08-0</w:t>
    </w:r>
    <w:r>
      <w:rPr>
        <w:rFonts w:ascii="Tahoma" w:hAnsi="Tahoma" w:cs="Tahoma"/>
        <w:sz w:val="20"/>
        <w:szCs w:val="20"/>
        <w:lang w:val="id-ID"/>
      </w:rPr>
      <w:t>5</w:t>
    </w:r>
    <w:r w:rsidR="00EE6FD7">
      <w:rPr>
        <w:rFonts w:ascii="Tahoma" w:hAnsi="Tahoma" w:cs="Tahoma"/>
        <w:sz w:val="20"/>
        <w:szCs w:val="20"/>
        <w:lang w:val="id-ID"/>
      </w:rPr>
      <w:t>/R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585293"/>
    <w:multiLevelType w:val="hybridMultilevel"/>
    <w:tmpl w:val="F074209E"/>
    <w:lvl w:ilvl="0" w:tplc="A0AEE460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" w15:restartNumberingAfterBreak="0">
    <w:nsid w:val="17914CA7"/>
    <w:multiLevelType w:val="hybridMultilevel"/>
    <w:tmpl w:val="5E9E44AA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30303C"/>
    <w:multiLevelType w:val="hybridMultilevel"/>
    <w:tmpl w:val="F9CA6064"/>
    <w:lvl w:ilvl="0" w:tplc="0421000F">
      <w:start w:val="1"/>
      <w:numFmt w:val="decimal"/>
      <w:lvlText w:val="%1."/>
      <w:lvlJc w:val="left"/>
      <w:pPr>
        <w:ind w:left="891" w:hanging="360"/>
      </w:pPr>
    </w:lvl>
    <w:lvl w:ilvl="1" w:tplc="04210019">
      <w:start w:val="1"/>
      <w:numFmt w:val="lowerLetter"/>
      <w:lvlText w:val="%2."/>
      <w:lvlJc w:val="left"/>
      <w:pPr>
        <w:ind w:left="1611" w:hanging="360"/>
      </w:pPr>
    </w:lvl>
    <w:lvl w:ilvl="2" w:tplc="0421001B">
      <w:start w:val="1"/>
      <w:numFmt w:val="lowerRoman"/>
      <w:lvlText w:val="%3."/>
      <w:lvlJc w:val="right"/>
      <w:pPr>
        <w:ind w:left="2331" w:hanging="180"/>
      </w:pPr>
    </w:lvl>
    <w:lvl w:ilvl="3" w:tplc="0421000F">
      <w:start w:val="1"/>
      <w:numFmt w:val="decimal"/>
      <w:lvlText w:val="%4."/>
      <w:lvlJc w:val="left"/>
      <w:pPr>
        <w:ind w:left="3051" w:hanging="360"/>
      </w:pPr>
    </w:lvl>
    <w:lvl w:ilvl="4" w:tplc="04210019">
      <w:start w:val="1"/>
      <w:numFmt w:val="lowerLetter"/>
      <w:lvlText w:val="%5."/>
      <w:lvlJc w:val="left"/>
      <w:pPr>
        <w:ind w:left="3771" w:hanging="360"/>
      </w:pPr>
    </w:lvl>
    <w:lvl w:ilvl="5" w:tplc="0421001B">
      <w:start w:val="1"/>
      <w:numFmt w:val="lowerRoman"/>
      <w:lvlText w:val="%6."/>
      <w:lvlJc w:val="right"/>
      <w:pPr>
        <w:ind w:left="4491" w:hanging="180"/>
      </w:pPr>
    </w:lvl>
    <w:lvl w:ilvl="6" w:tplc="0421000F">
      <w:start w:val="1"/>
      <w:numFmt w:val="decimal"/>
      <w:lvlText w:val="%7."/>
      <w:lvlJc w:val="left"/>
      <w:pPr>
        <w:ind w:left="5211" w:hanging="360"/>
      </w:pPr>
    </w:lvl>
    <w:lvl w:ilvl="7" w:tplc="04210019">
      <w:start w:val="1"/>
      <w:numFmt w:val="lowerLetter"/>
      <w:lvlText w:val="%8."/>
      <w:lvlJc w:val="left"/>
      <w:pPr>
        <w:ind w:left="5931" w:hanging="360"/>
      </w:pPr>
    </w:lvl>
    <w:lvl w:ilvl="8" w:tplc="0421001B">
      <w:start w:val="1"/>
      <w:numFmt w:val="lowerRoman"/>
      <w:lvlText w:val="%9."/>
      <w:lvlJc w:val="right"/>
      <w:pPr>
        <w:ind w:left="6651" w:hanging="180"/>
      </w:pPr>
    </w:lvl>
  </w:abstractNum>
  <w:abstractNum w:abstractNumId="3" w15:restartNumberingAfterBreak="0">
    <w:nsid w:val="1D0C0FC8"/>
    <w:multiLevelType w:val="hybridMultilevel"/>
    <w:tmpl w:val="243C6A5E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9F3E82"/>
    <w:multiLevelType w:val="hybridMultilevel"/>
    <w:tmpl w:val="7216483E"/>
    <w:lvl w:ilvl="0" w:tplc="A3F68790">
      <w:start w:val="1"/>
      <w:numFmt w:val="upperLetter"/>
      <w:lvlText w:val="%1."/>
      <w:lvlJc w:val="left"/>
      <w:pPr>
        <w:tabs>
          <w:tab w:val="num" w:pos="1800"/>
        </w:tabs>
        <w:ind w:left="1800" w:hanging="720"/>
      </w:pPr>
      <w:rPr>
        <w:rFonts w:cs="Times New Roman" w:hint="default"/>
        <w:b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301E2CB7"/>
    <w:multiLevelType w:val="hybridMultilevel"/>
    <w:tmpl w:val="0978864A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E16ACB"/>
    <w:multiLevelType w:val="hybridMultilevel"/>
    <w:tmpl w:val="377CF32C"/>
    <w:lvl w:ilvl="0" w:tplc="D6869240">
      <w:start w:val="1"/>
      <w:numFmt w:val="upperLetter"/>
      <w:pStyle w:val="Heading1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24E4AE4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8670FB90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hAnsi="Times New Roman" w:cs="Times New Roman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7" w15:restartNumberingAfterBreak="0">
    <w:nsid w:val="6CC22255"/>
    <w:multiLevelType w:val="hybridMultilevel"/>
    <w:tmpl w:val="7A94DD6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1F1032"/>
    <w:multiLevelType w:val="multilevel"/>
    <w:tmpl w:val="C14C0AE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num w:numId="1">
    <w:abstractNumId w:val="0"/>
  </w:num>
  <w:num w:numId="2">
    <w:abstractNumId w:val="8"/>
  </w:num>
  <w:num w:numId="3">
    <w:abstractNumId w:val="4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UyMLU0AyILQ0tTIyUdpeDU4uLM/DyQAqNaAI6veEYsAAAA"/>
  </w:docVars>
  <w:rsids>
    <w:rsidRoot w:val="000D4425"/>
    <w:rsid w:val="00002C7C"/>
    <w:rsid w:val="0000448C"/>
    <w:rsid w:val="00007DAD"/>
    <w:rsid w:val="00015556"/>
    <w:rsid w:val="0001560C"/>
    <w:rsid w:val="00017229"/>
    <w:rsid w:val="00024A5F"/>
    <w:rsid w:val="00024D3D"/>
    <w:rsid w:val="000326C6"/>
    <w:rsid w:val="00033786"/>
    <w:rsid w:val="00033ACD"/>
    <w:rsid w:val="00044154"/>
    <w:rsid w:val="00047171"/>
    <w:rsid w:val="00047935"/>
    <w:rsid w:val="00056AEE"/>
    <w:rsid w:val="00057D23"/>
    <w:rsid w:val="00066779"/>
    <w:rsid w:val="00070F90"/>
    <w:rsid w:val="00071D9E"/>
    <w:rsid w:val="0007348D"/>
    <w:rsid w:val="00074BE2"/>
    <w:rsid w:val="00077A83"/>
    <w:rsid w:val="00077AE6"/>
    <w:rsid w:val="000800AD"/>
    <w:rsid w:val="000820AD"/>
    <w:rsid w:val="00083FE9"/>
    <w:rsid w:val="000843F8"/>
    <w:rsid w:val="00086C50"/>
    <w:rsid w:val="00087461"/>
    <w:rsid w:val="00092372"/>
    <w:rsid w:val="00093704"/>
    <w:rsid w:val="000A3B1E"/>
    <w:rsid w:val="000B00E1"/>
    <w:rsid w:val="000B05CF"/>
    <w:rsid w:val="000C1B14"/>
    <w:rsid w:val="000C5296"/>
    <w:rsid w:val="000D02DE"/>
    <w:rsid w:val="000D14FA"/>
    <w:rsid w:val="000D4425"/>
    <w:rsid w:val="000D4630"/>
    <w:rsid w:val="000D7EE9"/>
    <w:rsid w:val="000E42F2"/>
    <w:rsid w:val="000E4F3D"/>
    <w:rsid w:val="000E5731"/>
    <w:rsid w:val="001039FB"/>
    <w:rsid w:val="001071EA"/>
    <w:rsid w:val="001122EB"/>
    <w:rsid w:val="00112EBE"/>
    <w:rsid w:val="00117B56"/>
    <w:rsid w:val="00121974"/>
    <w:rsid w:val="00122C01"/>
    <w:rsid w:val="00124BBA"/>
    <w:rsid w:val="00126D08"/>
    <w:rsid w:val="00131221"/>
    <w:rsid w:val="001318CE"/>
    <w:rsid w:val="00142507"/>
    <w:rsid w:val="00144C8A"/>
    <w:rsid w:val="00163C40"/>
    <w:rsid w:val="001669E5"/>
    <w:rsid w:val="00170342"/>
    <w:rsid w:val="0017191E"/>
    <w:rsid w:val="00171DCD"/>
    <w:rsid w:val="001728AC"/>
    <w:rsid w:val="00176895"/>
    <w:rsid w:val="00177EBA"/>
    <w:rsid w:val="00185F40"/>
    <w:rsid w:val="0019290B"/>
    <w:rsid w:val="001A143E"/>
    <w:rsid w:val="001A1732"/>
    <w:rsid w:val="001A6D5A"/>
    <w:rsid w:val="001B03BD"/>
    <w:rsid w:val="001B21BB"/>
    <w:rsid w:val="001B5E9E"/>
    <w:rsid w:val="001C22EF"/>
    <w:rsid w:val="001C6BEF"/>
    <w:rsid w:val="001D18A0"/>
    <w:rsid w:val="001D29B1"/>
    <w:rsid w:val="001D5857"/>
    <w:rsid w:val="001E1183"/>
    <w:rsid w:val="001E1E99"/>
    <w:rsid w:val="001E28D9"/>
    <w:rsid w:val="001E783E"/>
    <w:rsid w:val="001F170A"/>
    <w:rsid w:val="001F37A9"/>
    <w:rsid w:val="001F4B80"/>
    <w:rsid w:val="001F5EAC"/>
    <w:rsid w:val="001F78A8"/>
    <w:rsid w:val="0020085E"/>
    <w:rsid w:val="00200FAB"/>
    <w:rsid w:val="00203EEB"/>
    <w:rsid w:val="002041BF"/>
    <w:rsid w:val="00213C88"/>
    <w:rsid w:val="0021764F"/>
    <w:rsid w:val="002209B8"/>
    <w:rsid w:val="00233F73"/>
    <w:rsid w:val="00236535"/>
    <w:rsid w:val="00237B53"/>
    <w:rsid w:val="002427F7"/>
    <w:rsid w:val="00242CE6"/>
    <w:rsid w:val="00244708"/>
    <w:rsid w:val="002463ED"/>
    <w:rsid w:val="00247216"/>
    <w:rsid w:val="00254342"/>
    <w:rsid w:val="00254C20"/>
    <w:rsid w:val="002552F1"/>
    <w:rsid w:val="00262191"/>
    <w:rsid w:val="0026779E"/>
    <w:rsid w:val="00272600"/>
    <w:rsid w:val="0027582C"/>
    <w:rsid w:val="002803B6"/>
    <w:rsid w:val="002809E6"/>
    <w:rsid w:val="00281486"/>
    <w:rsid w:val="0028436D"/>
    <w:rsid w:val="002850E4"/>
    <w:rsid w:val="00287137"/>
    <w:rsid w:val="00290900"/>
    <w:rsid w:val="0029602B"/>
    <w:rsid w:val="0029726B"/>
    <w:rsid w:val="00297A33"/>
    <w:rsid w:val="002A3D85"/>
    <w:rsid w:val="002A4B6D"/>
    <w:rsid w:val="002A5289"/>
    <w:rsid w:val="002A6477"/>
    <w:rsid w:val="002C4057"/>
    <w:rsid w:val="002C7479"/>
    <w:rsid w:val="002C7492"/>
    <w:rsid w:val="002D24B7"/>
    <w:rsid w:val="002E13DA"/>
    <w:rsid w:val="002E1C0B"/>
    <w:rsid w:val="002E52F9"/>
    <w:rsid w:val="002E7278"/>
    <w:rsid w:val="002E7D92"/>
    <w:rsid w:val="002F0EFA"/>
    <w:rsid w:val="002F227C"/>
    <w:rsid w:val="002F475C"/>
    <w:rsid w:val="003120D6"/>
    <w:rsid w:val="003141A8"/>
    <w:rsid w:val="003159C3"/>
    <w:rsid w:val="00330C6F"/>
    <w:rsid w:val="00333CA0"/>
    <w:rsid w:val="003377CB"/>
    <w:rsid w:val="00341336"/>
    <w:rsid w:val="00346782"/>
    <w:rsid w:val="00347C6E"/>
    <w:rsid w:val="003562F4"/>
    <w:rsid w:val="003606A8"/>
    <w:rsid w:val="00364B0C"/>
    <w:rsid w:val="00366603"/>
    <w:rsid w:val="0036703E"/>
    <w:rsid w:val="003706C1"/>
    <w:rsid w:val="003713AF"/>
    <w:rsid w:val="00371608"/>
    <w:rsid w:val="003757EC"/>
    <w:rsid w:val="003803C2"/>
    <w:rsid w:val="00381B98"/>
    <w:rsid w:val="00382995"/>
    <w:rsid w:val="003920DB"/>
    <w:rsid w:val="003A025B"/>
    <w:rsid w:val="003A0967"/>
    <w:rsid w:val="003A39ED"/>
    <w:rsid w:val="003A4279"/>
    <w:rsid w:val="003A4C17"/>
    <w:rsid w:val="003B3A83"/>
    <w:rsid w:val="003C306B"/>
    <w:rsid w:val="003C60E6"/>
    <w:rsid w:val="003C7B0E"/>
    <w:rsid w:val="003D1160"/>
    <w:rsid w:val="003E2116"/>
    <w:rsid w:val="003E4F9F"/>
    <w:rsid w:val="003E5360"/>
    <w:rsid w:val="003E6A02"/>
    <w:rsid w:val="003E6DD9"/>
    <w:rsid w:val="003F0D06"/>
    <w:rsid w:val="003F1F53"/>
    <w:rsid w:val="003F418D"/>
    <w:rsid w:val="003F4545"/>
    <w:rsid w:val="00400830"/>
    <w:rsid w:val="00405E9E"/>
    <w:rsid w:val="004114D0"/>
    <w:rsid w:val="004255C5"/>
    <w:rsid w:val="00433261"/>
    <w:rsid w:val="004348DF"/>
    <w:rsid w:val="00435CCE"/>
    <w:rsid w:val="0044438D"/>
    <w:rsid w:val="00446D6D"/>
    <w:rsid w:val="0045322B"/>
    <w:rsid w:val="0046030E"/>
    <w:rsid w:val="00462946"/>
    <w:rsid w:val="004629D2"/>
    <w:rsid w:val="00462A42"/>
    <w:rsid w:val="00463EB1"/>
    <w:rsid w:val="00466F21"/>
    <w:rsid w:val="00470D59"/>
    <w:rsid w:val="0047113A"/>
    <w:rsid w:val="004765A4"/>
    <w:rsid w:val="004765CE"/>
    <w:rsid w:val="0048505E"/>
    <w:rsid w:val="004A26F7"/>
    <w:rsid w:val="004A49C2"/>
    <w:rsid w:val="004B2EA9"/>
    <w:rsid w:val="004C4CDB"/>
    <w:rsid w:val="004C6BB4"/>
    <w:rsid w:val="004D4268"/>
    <w:rsid w:val="004E14F6"/>
    <w:rsid w:val="004E1F4D"/>
    <w:rsid w:val="004E404E"/>
    <w:rsid w:val="004E59AF"/>
    <w:rsid w:val="004F0177"/>
    <w:rsid w:val="004F0317"/>
    <w:rsid w:val="004F08B8"/>
    <w:rsid w:val="004F48F2"/>
    <w:rsid w:val="004F5C79"/>
    <w:rsid w:val="004F5DC6"/>
    <w:rsid w:val="004F78BC"/>
    <w:rsid w:val="00500231"/>
    <w:rsid w:val="005019B4"/>
    <w:rsid w:val="0050651F"/>
    <w:rsid w:val="0052243E"/>
    <w:rsid w:val="0053087A"/>
    <w:rsid w:val="00534AA3"/>
    <w:rsid w:val="00561903"/>
    <w:rsid w:val="005631B4"/>
    <w:rsid w:val="00567F31"/>
    <w:rsid w:val="005705EA"/>
    <w:rsid w:val="00571853"/>
    <w:rsid w:val="00573D8A"/>
    <w:rsid w:val="00582DFA"/>
    <w:rsid w:val="0059637D"/>
    <w:rsid w:val="005A126D"/>
    <w:rsid w:val="005A2D60"/>
    <w:rsid w:val="005A469F"/>
    <w:rsid w:val="005B1D16"/>
    <w:rsid w:val="005B4DB3"/>
    <w:rsid w:val="005B631D"/>
    <w:rsid w:val="005B76E5"/>
    <w:rsid w:val="005C00E9"/>
    <w:rsid w:val="005C038C"/>
    <w:rsid w:val="005C0A12"/>
    <w:rsid w:val="005C2679"/>
    <w:rsid w:val="005C6223"/>
    <w:rsid w:val="005D54F9"/>
    <w:rsid w:val="005D5A62"/>
    <w:rsid w:val="005D752D"/>
    <w:rsid w:val="005D7F8D"/>
    <w:rsid w:val="005E27CC"/>
    <w:rsid w:val="005E5C17"/>
    <w:rsid w:val="005E7221"/>
    <w:rsid w:val="00602B4D"/>
    <w:rsid w:val="00604987"/>
    <w:rsid w:val="006058FC"/>
    <w:rsid w:val="006069DE"/>
    <w:rsid w:val="00613504"/>
    <w:rsid w:val="00614AAB"/>
    <w:rsid w:val="00630EBD"/>
    <w:rsid w:val="0063377A"/>
    <w:rsid w:val="0063521E"/>
    <w:rsid w:val="00641968"/>
    <w:rsid w:val="0064392C"/>
    <w:rsid w:val="00644269"/>
    <w:rsid w:val="00652E1E"/>
    <w:rsid w:val="00654502"/>
    <w:rsid w:val="00654EEA"/>
    <w:rsid w:val="00656CA7"/>
    <w:rsid w:val="00656F5A"/>
    <w:rsid w:val="00660DAA"/>
    <w:rsid w:val="00671AA6"/>
    <w:rsid w:val="00674A5D"/>
    <w:rsid w:val="00676D97"/>
    <w:rsid w:val="00686421"/>
    <w:rsid w:val="00686748"/>
    <w:rsid w:val="00687ABA"/>
    <w:rsid w:val="006924AD"/>
    <w:rsid w:val="00693D2F"/>
    <w:rsid w:val="006A16E1"/>
    <w:rsid w:val="006A66C5"/>
    <w:rsid w:val="006B0CA3"/>
    <w:rsid w:val="006B49F8"/>
    <w:rsid w:val="006B5FAB"/>
    <w:rsid w:val="006B6760"/>
    <w:rsid w:val="006C12F9"/>
    <w:rsid w:val="006C779F"/>
    <w:rsid w:val="006E1663"/>
    <w:rsid w:val="006E4650"/>
    <w:rsid w:val="006F43A1"/>
    <w:rsid w:val="006F7E41"/>
    <w:rsid w:val="0070118B"/>
    <w:rsid w:val="007100F1"/>
    <w:rsid w:val="00713C2C"/>
    <w:rsid w:val="007150FD"/>
    <w:rsid w:val="0071721D"/>
    <w:rsid w:val="007251F6"/>
    <w:rsid w:val="00725B08"/>
    <w:rsid w:val="00730154"/>
    <w:rsid w:val="00731650"/>
    <w:rsid w:val="00734ADA"/>
    <w:rsid w:val="00734FDC"/>
    <w:rsid w:val="007361A2"/>
    <w:rsid w:val="00742176"/>
    <w:rsid w:val="00743B6B"/>
    <w:rsid w:val="00745091"/>
    <w:rsid w:val="0075389F"/>
    <w:rsid w:val="00755255"/>
    <w:rsid w:val="00756F77"/>
    <w:rsid w:val="007612DC"/>
    <w:rsid w:val="00763914"/>
    <w:rsid w:val="00763B9D"/>
    <w:rsid w:val="0076615A"/>
    <w:rsid w:val="007662FF"/>
    <w:rsid w:val="007665A6"/>
    <w:rsid w:val="00772F51"/>
    <w:rsid w:val="007739DA"/>
    <w:rsid w:val="00786A25"/>
    <w:rsid w:val="007962DB"/>
    <w:rsid w:val="0079766B"/>
    <w:rsid w:val="007A316E"/>
    <w:rsid w:val="007A531C"/>
    <w:rsid w:val="007B7339"/>
    <w:rsid w:val="007B7F7C"/>
    <w:rsid w:val="007C49E3"/>
    <w:rsid w:val="007C7538"/>
    <w:rsid w:val="007C79F8"/>
    <w:rsid w:val="007D0EE9"/>
    <w:rsid w:val="007D32E1"/>
    <w:rsid w:val="007D767B"/>
    <w:rsid w:val="007D7FB7"/>
    <w:rsid w:val="007E325C"/>
    <w:rsid w:val="007E4F0D"/>
    <w:rsid w:val="007E57F4"/>
    <w:rsid w:val="007E782F"/>
    <w:rsid w:val="007F15EA"/>
    <w:rsid w:val="00805F15"/>
    <w:rsid w:val="008127F5"/>
    <w:rsid w:val="00813F92"/>
    <w:rsid w:val="00814825"/>
    <w:rsid w:val="008217BE"/>
    <w:rsid w:val="00821C2B"/>
    <w:rsid w:val="00836C2E"/>
    <w:rsid w:val="008408F9"/>
    <w:rsid w:val="00841C56"/>
    <w:rsid w:val="00845675"/>
    <w:rsid w:val="00853126"/>
    <w:rsid w:val="00854168"/>
    <w:rsid w:val="008645BD"/>
    <w:rsid w:val="00864C32"/>
    <w:rsid w:val="0087365E"/>
    <w:rsid w:val="008908EF"/>
    <w:rsid w:val="00891235"/>
    <w:rsid w:val="008969BE"/>
    <w:rsid w:val="0089772D"/>
    <w:rsid w:val="008A1767"/>
    <w:rsid w:val="008A7280"/>
    <w:rsid w:val="008B417E"/>
    <w:rsid w:val="008C18E0"/>
    <w:rsid w:val="008C246F"/>
    <w:rsid w:val="008C2528"/>
    <w:rsid w:val="008C3722"/>
    <w:rsid w:val="008D1239"/>
    <w:rsid w:val="008D2867"/>
    <w:rsid w:val="008D2CC3"/>
    <w:rsid w:val="008D3B65"/>
    <w:rsid w:val="008D3D92"/>
    <w:rsid w:val="008D5B5A"/>
    <w:rsid w:val="008E0ACD"/>
    <w:rsid w:val="008E52FF"/>
    <w:rsid w:val="008E5D5C"/>
    <w:rsid w:val="008F2C75"/>
    <w:rsid w:val="008F3831"/>
    <w:rsid w:val="008F3B07"/>
    <w:rsid w:val="009037CC"/>
    <w:rsid w:val="00906229"/>
    <w:rsid w:val="009067AD"/>
    <w:rsid w:val="00907DF6"/>
    <w:rsid w:val="0091661C"/>
    <w:rsid w:val="00917B75"/>
    <w:rsid w:val="00921038"/>
    <w:rsid w:val="00921D45"/>
    <w:rsid w:val="0093032B"/>
    <w:rsid w:val="00932F62"/>
    <w:rsid w:val="00937ECE"/>
    <w:rsid w:val="009427D4"/>
    <w:rsid w:val="009453A1"/>
    <w:rsid w:val="0095470C"/>
    <w:rsid w:val="00962BD6"/>
    <w:rsid w:val="00962F73"/>
    <w:rsid w:val="00963376"/>
    <w:rsid w:val="0096389E"/>
    <w:rsid w:val="00966004"/>
    <w:rsid w:val="00966F19"/>
    <w:rsid w:val="009700BD"/>
    <w:rsid w:val="00970FF0"/>
    <w:rsid w:val="00973D67"/>
    <w:rsid w:val="009822A3"/>
    <w:rsid w:val="00982C3E"/>
    <w:rsid w:val="00985081"/>
    <w:rsid w:val="00991AC0"/>
    <w:rsid w:val="009A1A36"/>
    <w:rsid w:val="009A1FAB"/>
    <w:rsid w:val="009A3823"/>
    <w:rsid w:val="009A55F3"/>
    <w:rsid w:val="009B3832"/>
    <w:rsid w:val="009B4827"/>
    <w:rsid w:val="009C0A4E"/>
    <w:rsid w:val="009C4DA5"/>
    <w:rsid w:val="009C608D"/>
    <w:rsid w:val="009D450A"/>
    <w:rsid w:val="009D5B3C"/>
    <w:rsid w:val="009E56AF"/>
    <w:rsid w:val="009F5A26"/>
    <w:rsid w:val="00A0185A"/>
    <w:rsid w:val="00A02EEC"/>
    <w:rsid w:val="00A14FBB"/>
    <w:rsid w:val="00A16DC8"/>
    <w:rsid w:val="00A2045B"/>
    <w:rsid w:val="00A21196"/>
    <w:rsid w:val="00A226C9"/>
    <w:rsid w:val="00A22794"/>
    <w:rsid w:val="00A23E3A"/>
    <w:rsid w:val="00A241AC"/>
    <w:rsid w:val="00A33BEE"/>
    <w:rsid w:val="00A3493E"/>
    <w:rsid w:val="00A40143"/>
    <w:rsid w:val="00A415D9"/>
    <w:rsid w:val="00A4232A"/>
    <w:rsid w:val="00A42D01"/>
    <w:rsid w:val="00A47396"/>
    <w:rsid w:val="00A520BC"/>
    <w:rsid w:val="00A61F54"/>
    <w:rsid w:val="00A73E28"/>
    <w:rsid w:val="00A7527B"/>
    <w:rsid w:val="00A81554"/>
    <w:rsid w:val="00A817D8"/>
    <w:rsid w:val="00A86A33"/>
    <w:rsid w:val="00A90917"/>
    <w:rsid w:val="00A91572"/>
    <w:rsid w:val="00A9483F"/>
    <w:rsid w:val="00AA16FF"/>
    <w:rsid w:val="00AA3F31"/>
    <w:rsid w:val="00AA533A"/>
    <w:rsid w:val="00AA5F69"/>
    <w:rsid w:val="00AA754A"/>
    <w:rsid w:val="00AB0EB4"/>
    <w:rsid w:val="00AB53D4"/>
    <w:rsid w:val="00AC188E"/>
    <w:rsid w:val="00AD41B6"/>
    <w:rsid w:val="00AD6F3B"/>
    <w:rsid w:val="00AE15EF"/>
    <w:rsid w:val="00AE4344"/>
    <w:rsid w:val="00AF0A29"/>
    <w:rsid w:val="00AF0A9D"/>
    <w:rsid w:val="00AF7149"/>
    <w:rsid w:val="00B06637"/>
    <w:rsid w:val="00B14AD5"/>
    <w:rsid w:val="00B14AFB"/>
    <w:rsid w:val="00B177C5"/>
    <w:rsid w:val="00B17C14"/>
    <w:rsid w:val="00B2362B"/>
    <w:rsid w:val="00B32950"/>
    <w:rsid w:val="00B34EBF"/>
    <w:rsid w:val="00B365B5"/>
    <w:rsid w:val="00B41856"/>
    <w:rsid w:val="00B47A8E"/>
    <w:rsid w:val="00B55C22"/>
    <w:rsid w:val="00B57C66"/>
    <w:rsid w:val="00B61595"/>
    <w:rsid w:val="00B63402"/>
    <w:rsid w:val="00B66DE9"/>
    <w:rsid w:val="00B7468B"/>
    <w:rsid w:val="00B74F85"/>
    <w:rsid w:val="00B8297E"/>
    <w:rsid w:val="00B86205"/>
    <w:rsid w:val="00B92EF6"/>
    <w:rsid w:val="00B94C83"/>
    <w:rsid w:val="00BA1507"/>
    <w:rsid w:val="00BA1C9C"/>
    <w:rsid w:val="00BA35E4"/>
    <w:rsid w:val="00BC2D7F"/>
    <w:rsid w:val="00BC354A"/>
    <w:rsid w:val="00BC3893"/>
    <w:rsid w:val="00BC5119"/>
    <w:rsid w:val="00BD0E2F"/>
    <w:rsid w:val="00BD2418"/>
    <w:rsid w:val="00BD3AA4"/>
    <w:rsid w:val="00BD494E"/>
    <w:rsid w:val="00BE390C"/>
    <w:rsid w:val="00BE42F0"/>
    <w:rsid w:val="00BE6BA7"/>
    <w:rsid w:val="00BF354F"/>
    <w:rsid w:val="00BF6051"/>
    <w:rsid w:val="00C01D5C"/>
    <w:rsid w:val="00C038B8"/>
    <w:rsid w:val="00C06758"/>
    <w:rsid w:val="00C079AF"/>
    <w:rsid w:val="00C13AD5"/>
    <w:rsid w:val="00C207C9"/>
    <w:rsid w:val="00C23634"/>
    <w:rsid w:val="00C23804"/>
    <w:rsid w:val="00C25BA8"/>
    <w:rsid w:val="00C32AF3"/>
    <w:rsid w:val="00C36EA3"/>
    <w:rsid w:val="00C4339F"/>
    <w:rsid w:val="00C4561F"/>
    <w:rsid w:val="00C45D7F"/>
    <w:rsid w:val="00C46020"/>
    <w:rsid w:val="00C601B5"/>
    <w:rsid w:val="00C61468"/>
    <w:rsid w:val="00C63ECF"/>
    <w:rsid w:val="00C653FD"/>
    <w:rsid w:val="00C662B7"/>
    <w:rsid w:val="00C70FC4"/>
    <w:rsid w:val="00C759A8"/>
    <w:rsid w:val="00C7635A"/>
    <w:rsid w:val="00C76AA4"/>
    <w:rsid w:val="00C776BB"/>
    <w:rsid w:val="00C81DC5"/>
    <w:rsid w:val="00C83C11"/>
    <w:rsid w:val="00C847A6"/>
    <w:rsid w:val="00C85E4D"/>
    <w:rsid w:val="00C97BE6"/>
    <w:rsid w:val="00CA588B"/>
    <w:rsid w:val="00CA65D2"/>
    <w:rsid w:val="00CA6B7F"/>
    <w:rsid w:val="00CA7A62"/>
    <w:rsid w:val="00CB07B9"/>
    <w:rsid w:val="00CB3E80"/>
    <w:rsid w:val="00CB5B12"/>
    <w:rsid w:val="00CC3F7E"/>
    <w:rsid w:val="00CC4971"/>
    <w:rsid w:val="00CD2E3E"/>
    <w:rsid w:val="00CD5477"/>
    <w:rsid w:val="00CE363C"/>
    <w:rsid w:val="00CE4837"/>
    <w:rsid w:val="00CF029F"/>
    <w:rsid w:val="00CF067E"/>
    <w:rsid w:val="00CF35C5"/>
    <w:rsid w:val="00CF59EA"/>
    <w:rsid w:val="00D0086E"/>
    <w:rsid w:val="00D01A23"/>
    <w:rsid w:val="00D04F52"/>
    <w:rsid w:val="00D1425A"/>
    <w:rsid w:val="00D1480F"/>
    <w:rsid w:val="00D24703"/>
    <w:rsid w:val="00D26C28"/>
    <w:rsid w:val="00D27414"/>
    <w:rsid w:val="00D401EC"/>
    <w:rsid w:val="00D40551"/>
    <w:rsid w:val="00D519FA"/>
    <w:rsid w:val="00D54EF5"/>
    <w:rsid w:val="00D55294"/>
    <w:rsid w:val="00D56B93"/>
    <w:rsid w:val="00D6185C"/>
    <w:rsid w:val="00D6693E"/>
    <w:rsid w:val="00D67DA8"/>
    <w:rsid w:val="00D76124"/>
    <w:rsid w:val="00D83377"/>
    <w:rsid w:val="00D86F68"/>
    <w:rsid w:val="00D87E3B"/>
    <w:rsid w:val="00D96787"/>
    <w:rsid w:val="00D97A43"/>
    <w:rsid w:val="00DA14F7"/>
    <w:rsid w:val="00DA1E49"/>
    <w:rsid w:val="00DB21EF"/>
    <w:rsid w:val="00DB41DF"/>
    <w:rsid w:val="00DB45C0"/>
    <w:rsid w:val="00DC1FE8"/>
    <w:rsid w:val="00DC2501"/>
    <w:rsid w:val="00DC56A9"/>
    <w:rsid w:val="00DD0997"/>
    <w:rsid w:val="00DD1B6A"/>
    <w:rsid w:val="00DD23BB"/>
    <w:rsid w:val="00DD4022"/>
    <w:rsid w:val="00DD492A"/>
    <w:rsid w:val="00DE2443"/>
    <w:rsid w:val="00DE6D4C"/>
    <w:rsid w:val="00DF368F"/>
    <w:rsid w:val="00DF6CC2"/>
    <w:rsid w:val="00E00A7D"/>
    <w:rsid w:val="00E02474"/>
    <w:rsid w:val="00E05011"/>
    <w:rsid w:val="00E10528"/>
    <w:rsid w:val="00E10BFA"/>
    <w:rsid w:val="00E126F7"/>
    <w:rsid w:val="00E160D4"/>
    <w:rsid w:val="00E24A4D"/>
    <w:rsid w:val="00E332A5"/>
    <w:rsid w:val="00E41B2A"/>
    <w:rsid w:val="00E45D24"/>
    <w:rsid w:val="00E55494"/>
    <w:rsid w:val="00E62E96"/>
    <w:rsid w:val="00E64987"/>
    <w:rsid w:val="00E6551F"/>
    <w:rsid w:val="00E743CD"/>
    <w:rsid w:val="00E76A3D"/>
    <w:rsid w:val="00E81CE2"/>
    <w:rsid w:val="00E86E05"/>
    <w:rsid w:val="00E87CE5"/>
    <w:rsid w:val="00E92D4B"/>
    <w:rsid w:val="00E96A1D"/>
    <w:rsid w:val="00EA136F"/>
    <w:rsid w:val="00EA6FC5"/>
    <w:rsid w:val="00EB13B0"/>
    <w:rsid w:val="00EB1E05"/>
    <w:rsid w:val="00EB3F3D"/>
    <w:rsid w:val="00EB6AA0"/>
    <w:rsid w:val="00EB7FBA"/>
    <w:rsid w:val="00EC6033"/>
    <w:rsid w:val="00EC72B2"/>
    <w:rsid w:val="00EE0982"/>
    <w:rsid w:val="00EE6372"/>
    <w:rsid w:val="00EE6FD7"/>
    <w:rsid w:val="00EE7147"/>
    <w:rsid w:val="00EF4EEE"/>
    <w:rsid w:val="00EF6D3F"/>
    <w:rsid w:val="00F00319"/>
    <w:rsid w:val="00F0243A"/>
    <w:rsid w:val="00F05F37"/>
    <w:rsid w:val="00F078E8"/>
    <w:rsid w:val="00F232BF"/>
    <w:rsid w:val="00F27FAD"/>
    <w:rsid w:val="00F32377"/>
    <w:rsid w:val="00F33972"/>
    <w:rsid w:val="00F37034"/>
    <w:rsid w:val="00F45912"/>
    <w:rsid w:val="00F4592E"/>
    <w:rsid w:val="00F50ECB"/>
    <w:rsid w:val="00F531EE"/>
    <w:rsid w:val="00F54648"/>
    <w:rsid w:val="00F5579D"/>
    <w:rsid w:val="00F61D16"/>
    <w:rsid w:val="00F64E12"/>
    <w:rsid w:val="00F676BF"/>
    <w:rsid w:val="00F7069A"/>
    <w:rsid w:val="00F73287"/>
    <w:rsid w:val="00F77D92"/>
    <w:rsid w:val="00F81002"/>
    <w:rsid w:val="00F816A7"/>
    <w:rsid w:val="00F86484"/>
    <w:rsid w:val="00F92B0B"/>
    <w:rsid w:val="00FA62AA"/>
    <w:rsid w:val="00FB4582"/>
    <w:rsid w:val="00FB74E9"/>
    <w:rsid w:val="00FC2BD1"/>
    <w:rsid w:val="00FD2DBA"/>
    <w:rsid w:val="00FD467E"/>
    <w:rsid w:val="00FD59D1"/>
    <w:rsid w:val="00FD766F"/>
    <w:rsid w:val="00FE35E2"/>
    <w:rsid w:val="00FE4FBF"/>
    <w:rsid w:val="00FE78F0"/>
    <w:rsid w:val="00FF0B0B"/>
    <w:rsid w:val="00FF583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2DBCBDA"/>
  <w14:defaultImageDpi w14:val="0"/>
  <w15:docId w15:val="{B354E6C5-1E0F-43F1-BAF6-DA0C8FDF6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F7E41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290B"/>
    <w:pPr>
      <w:keepNext/>
      <w:numPr>
        <w:numId w:val="4"/>
      </w:numPr>
      <w:tabs>
        <w:tab w:val="right" w:pos="8220"/>
      </w:tabs>
      <w:outlineLvl w:val="0"/>
    </w:pPr>
    <w:rPr>
      <w:b/>
      <w:bCs/>
      <w:lang w:val="id-ID" w:eastAsia="id-ID"/>
    </w:rPr>
  </w:style>
  <w:style w:type="paragraph" w:styleId="Heading2">
    <w:name w:val="heading 2"/>
    <w:basedOn w:val="Normal"/>
    <w:link w:val="Heading2Char"/>
    <w:uiPriority w:val="9"/>
    <w:qFormat/>
    <w:rsid w:val="0079766B"/>
    <w:pPr>
      <w:spacing w:before="100" w:beforeAutospacing="1" w:after="100" w:afterAutospacing="1"/>
      <w:outlineLvl w:val="1"/>
    </w:pPr>
    <w:rPr>
      <w:b/>
      <w:bCs/>
      <w:sz w:val="36"/>
      <w:szCs w:val="36"/>
      <w:lang w:val="id-ID" w:eastAsia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19290B"/>
    <w:rPr>
      <w:b/>
      <w:bCs/>
      <w:sz w:val="24"/>
      <w:szCs w:val="24"/>
      <w:lang w:val="id-ID" w:eastAsia="id-ID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79766B"/>
    <w:rPr>
      <w:rFonts w:cs="Times New Roman"/>
      <w:b/>
      <w:sz w:val="36"/>
    </w:rPr>
  </w:style>
  <w:style w:type="table" w:styleId="TableGrid">
    <w:name w:val="Table Grid"/>
    <w:basedOn w:val="TableNormal"/>
    <w:uiPriority w:val="59"/>
    <w:rsid w:val="000D4425"/>
    <w:rPr>
      <w:lang w:val="id-ID" w:eastAsia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0D442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8C252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8C2528"/>
    <w:rPr>
      <w:rFonts w:cs="Times New Roman"/>
      <w:sz w:val="24"/>
    </w:rPr>
  </w:style>
  <w:style w:type="paragraph" w:styleId="ListParagraph">
    <w:name w:val="List Paragraph"/>
    <w:aliases w:val="Body of text"/>
    <w:basedOn w:val="Normal"/>
    <w:link w:val="ListParagraphChar"/>
    <w:uiPriority w:val="34"/>
    <w:qFormat/>
    <w:rsid w:val="00D008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rsid w:val="00C01D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C01D5C"/>
    <w:rPr>
      <w:rFonts w:ascii="Tahoma" w:hAnsi="Tahoma" w:cs="Times New Roman"/>
      <w:sz w:val="16"/>
      <w:lang w:val="en-US" w:eastAsia="en-US"/>
    </w:rPr>
  </w:style>
  <w:style w:type="character" w:customStyle="1" w:styleId="ListParagraphChar">
    <w:name w:val="List Paragraph Char"/>
    <w:aliases w:val="Body of text Char"/>
    <w:link w:val="ListParagraph"/>
    <w:uiPriority w:val="34"/>
    <w:locked/>
    <w:rsid w:val="007D7FB7"/>
    <w:rPr>
      <w:sz w:val="24"/>
      <w:lang w:val="en-US" w:eastAsia="en-US"/>
    </w:rPr>
  </w:style>
  <w:style w:type="character" w:customStyle="1" w:styleId="apple-converted-space">
    <w:name w:val="apple-converted-space"/>
    <w:basedOn w:val="DefaultParagraphFont"/>
    <w:rsid w:val="00CA588B"/>
    <w:rPr>
      <w:rFonts w:cs="Times New Roman"/>
    </w:rPr>
  </w:style>
  <w:style w:type="character" w:styleId="CommentReference">
    <w:name w:val="annotation reference"/>
    <w:basedOn w:val="DefaultParagraphFont"/>
    <w:uiPriority w:val="99"/>
    <w:rsid w:val="005D5A62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5D5A6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5D5A62"/>
    <w:rPr>
      <w:rFonts w:cs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5D5A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5D5A62"/>
    <w:rPr>
      <w:rFonts w:cs="Times New Roman"/>
      <w:b/>
      <w:lang w:val="en-US" w:eastAsia="en-US"/>
    </w:rPr>
  </w:style>
  <w:style w:type="paragraph" w:styleId="BodyTextIndent">
    <w:name w:val="Body Text Indent"/>
    <w:basedOn w:val="Normal"/>
    <w:link w:val="BodyTextIndentChar"/>
    <w:uiPriority w:val="99"/>
    <w:rsid w:val="0019290B"/>
    <w:pPr>
      <w:ind w:left="360"/>
      <w:jc w:val="both"/>
    </w:pPr>
    <w:rPr>
      <w:lang w:val="id-ID" w:eastAsia="id-ID"/>
    </w:rPr>
  </w:style>
  <w:style w:type="character" w:customStyle="1" w:styleId="BodyTextIndentChar">
    <w:name w:val="Body Text Indent Char"/>
    <w:basedOn w:val="DefaultParagraphFont"/>
    <w:link w:val="BodyTextIndent"/>
    <w:uiPriority w:val="99"/>
    <w:locked/>
    <w:rsid w:val="0019290B"/>
    <w:rPr>
      <w:rFonts w:cs="Times New Roman"/>
      <w:sz w:val="24"/>
      <w:szCs w:val="24"/>
      <w:lang w:val="x-none" w:eastAsia="x-none"/>
    </w:rPr>
  </w:style>
  <w:style w:type="paragraph" w:styleId="NoSpacing">
    <w:name w:val="No Spacing"/>
    <w:uiPriority w:val="1"/>
    <w:qFormat/>
    <w:rsid w:val="00630EBD"/>
    <w:rPr>
      <w:rFonts w:asciiTheme="minorHAnsi" w:eastAsiaTheme="minorHAnsi" w:hAnsiTheme="minorHAnsi" w:cstheme="minorBidi"/>
      <w:sz w:val="22"/>
      <w:szCs w:val="22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44159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59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5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5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59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59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59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59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59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5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59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59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59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59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E8E2F4-B5FF-4DCE-A319-FD70C8BA10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419</Words>
  <Characters>239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LABUS MATAKULIAH</vt:lpstr>
    </vt:vector>
  </TitlesOfParts>
  <Company>&lt;egyptian hak&gt;</Company>
  <LinksUpToDate>false</LinksUpToDate>
  <CharactersWithSpaces>2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LABUS MATAKULIAH</dc:title>
  <dc:creator>UPM</dc:creator>
  <cp:lastModifiedBy>Fandi Akhmad</cp:lastModifiedBy>
  <cp:revision>4</cp:revision>
  <cp:lastPrinted>2017-08-26T01:17:00Z</cp:lastPrinted>
  <dcterms:created xsi:type="dcterms:W3CDTF">2022-03-13T14:21:00Z</dcterms:created>
  <dcterms:modified xsi:type="dcterms:W3CDTF">2022-03-14T08:35:00Z</dcterms:modified>
</cp:coreProperties>
</file>